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และดิฉัน พรวดี ลาทนาดี ค่ะ และนี่คือสถานการณ์ที่ติดตามในวันนี้ค่ะ ตำรวจนครศรี คุมเข้ม เตรียมรับตัว แป้ง นาโหนด ด้านกรมราชทัณฑ์เล็งที่คุมขังสูงในกรุงเทพฯ แยกขัง 3 ผู้ต้องหา ร่วมกันก่อเหตุฆ่านักธุรกิจร้านนวด เตรียมตัวส่งขเตรียมคัดค้านประกันตัว พบกากสารเคมีถูกฝังกลมในโรงงาน จังหวัดระยองอีก หหลังมีกลิ่นฉุนอย่างหนัก ตำรวจมั่นใจเอาผิดเจ้าของและผู้บริหารได้ คาร์คนแรกของเม็กซิโก หลังคว้าชัยชนะการเลือกตั้งประธานาธิบดี การจับกุมยาเสพติดล็อตใหญ่ ยังคงเกิดขึ้นอย่างต่อเนื่องนะคะ ขณะที่กำลังจับกุมชายวัย 43 ปี ในพื้นที่อำเภอทองผาภูมิ จังหวัดกาญจนบุรีค่ะ เขาก่อเหตุใช้รถยนต์ ซุกซ้อนยาเสพติด 300,000 เม็ด หวังส่งให้เพื่อนในตัวเมืองกาญจนบุรีค่ะ ตำรวจและทหารจับกุมตัวชายวัย 43 ปี ชาวจังหวัดกาญจนบุรี หลังก่อเหตุใช้รถกระบะสีขาว ขนยาเสพติดมาจากชายแดนพระเจดีย์ 3 องค์ ชายแดนมุ่งหน้า อำเภอเมืองกาญจนบุรี ด้านตรวจ 3 แยกทองผาภูมิ เจ้าหน้าที่ เรียกให้หยุดรถ ก็ไปพบกล่องลังไม้ขนาดใหญ่ด้านหลังคนขับออกมา ปรากฏว่าเป็นบะหมี่กึ่งสำเร็จรูป แต่ว่าข้างในซุกซ่อนยาเสพติดประมาณ 300,000 เม็ด มีแผ่นป้ายทะเบียน มีแผ่นป้ายทะเบียน รถยนต์ 2 แผ่น จากการตรวจปัสสาวะผู้ต้องหา พบสีม่วงค่ะ ก็คุมตัวไปสอบปากคำที่ สน. จากการสอบปากคำผู้ต้องหายังคงให้การปฏิเสธ บอกว่ามาจากเพื่อนที่อยู่สังขะบุรี เพื่อที่จะไปส่งกาญจนบุรี โดยที่ตัวเองอ้างว่าไม่ทราบมาก่อนว่ามียาเสพติดซุกซ่อนอยู่ ตอนนี้การสอบสวนขยายผลหาผู้ร่วมขบวนการต่อไปค่ะ มีการขุดพบศพทารก วัยเพียงแค่ 2 เดือนเท่านั้น ในจังหวัดนครสวรรค์ แต่การเสียชีวิตยังเป็นปริศนา แต่พ่อแม่เด็กบอกว่าเด็กนี่ป่วยแล้วก็เสียชีวิตค่ะ แต่สิ่งที่น่าตกใจก็คือ กว่าจะทราบว่าทารกเสียชีวิต เพื่อนของพ่อกับแม่นี่ค่ะ ไปแล้วไม่พบเด็ก แล้วพยายามเค้นจนทราบว่าเด็กเสียชีวิตค่ะ ตำรวจภูธรเมืองนครสวรรค์ควบคุมตัว 2 สามีภรไปสอบสวนค่ะ หลังจากทราบข้อมูลว่า นำทารกวัย 2 เดือน ซึ่งเป็นลูกของตัวเอง ไปฝังที่เชิงเขากก ในป่าเขตเทศบาล นะคะ ฝังไว้นานเกือบจะ 2 สัปดาห์แล้วค่ะ โดยอ้างว่าลูกป่วย แล้วก็เสียชีวิตเอง อุปกรณ์ที่ใช้ขดินเพื่อฝัง ใช้เพียงมีดกับไม้ ขุดหลุมลึกลงไป ประมาณ 50 เซนติเมตร นายพิเชรเจ้าหน้าที่กู้ภัยนครสวรรค์บอกว่ามีคนมาแจ้งตำรวจค่ะ ว่าขอให้ไปตรวจสอบศพทารก ซึ่งเป็นเพื่อของพ่อทารกที่ไปเยี่ยมที่บ้าน แต่ผิดสังเกตว่าไม่เห็นทารกอยู่หลายวัน จึงเข้นถามพ่อ กระทั่งยอมรับว่าเอาศพลูกไปฝังดินนะคะ ญาติของทารกนี่ ก็เดินทางไป สภ. นครสวกับลูกชาย โดยขอให้พูดความจริงกับตำรวจว่าเกิดอะไรขึ้นอะไรขึ้น จะจัดการเรื่องศพของหลานเอง ซึ่งลูกชายก็พยักหน้ารับปาก บอกว่า ทารกป่วยจนเสียชีวิตนะคะ ในการชันสูตร เบื้องต้นของแพทย์เวร ซึ่งพบว่าตามตัวของทาเขียวช้ำนะคะ แต่ไม่สามารถที่จะยืนยันได้ว่า เกิดจากการถูกทำร้ายหรือไม่ ต้องรอผลชันสูตรอีกครั้งหนึ่ง การตรวจร่างกายของพ่อกับแม่ทารกไม่พบสารเสพติด แต่การให้การณ์ยังคงคลุมเครือนะคะ ยังคงต้องสอบปากคำพยานเพิ่มอีกปากค่ะ</w:t>
      </w:r>
    </w:p>
    <w:p>
      <w:pPr>
        <w:pStyle w:val="BodyText"/>
      </w:pPr>
      <w:r>
        <w:t xml:space="preserve">(คุณจีรชาตา) การผลักดันให้ไทยเป็นเป้าหมายในการถ่ายทำภาพยนตร์นี่ ก็เป็ฯภารกิจของรัฐบาลเช่นเดียวกันนะคะ ก็ทำสำเร็จค่อนข้างมากด้วยเหมือนกัน ระยะหลังมีกองต่างประเทศ ได้เข้ามาประเทศไทยเป็นฉากในการถ่ายหนังกันเยอะ อย่างที่เกาะกระดาน และถ้ำมรกตจังหวัดตรังค่ะ ก็เป็นที่ถ่ายทJurasic Wolrd 4 หอการค้า กลุ่มจังหวัดภาคใต้ บอกว่าน่าจะส่งผลดีต่อจังหวัดค่ะ ความงดงามของเกาะกระดาน และถ้ำมรกต ที่จังหวัดตรัง ที่ได้ชื่อว่ามีชาดหายทรายที่สวยที่สุดในโลก ตามที่ ของเวิลด์ บรีช สาเหตุหนึ่งนะคะ ที่ทำให้ช่วงกลางเดือนมิถุนายน 2567 นี้ จะมีกองถ่ายภาพยนตร์ฮอลลีวูด Jurasic Wolrd 4 มาถ่ายโตทับเที่ยง เจ้าหน้าที่ ฝั่งอันดามันบอกว่านี่เป็นเรื่องดีมาก แล้วก่อนหน้านี้ก็มีกองถ่ายเรื่อง James born มาถ่ายทำ จนทำให้โด่งดัง ทำให้ส่งผลดีต่อการท่องเที่ยวมาจนถึงวันนี้ การถ่ายทำที่ เกาะกระดาน ภาพยนตร์ Juracci word ต่อการท่องเที่ยวของเกาะกระดาน จังหวัดตรังค่ะ // ผมก็มั่นใจนะครับ ว่าจากที่นักท่องเที่ยวประทับใจ ผู้ที่มา… ก็จะส่งผลให้ระยะยาวให้นักท่องเที่ยวนี่มาเที่ยวเกาะกระดานมากยิ่งขึ้น // ประเมินกันว่าช่องที่มาถ่ายทำแห่งประเทศไทย คาดว่าจะมีเงินสะพัทั้งจังหวัดตรังและกระบี่เบื้องต้น 400 ล้านบาทค่ะ ตำรวจทางหลวง จังหวัดแพร่ สะกัดจับรถที่ต้องสงสัย 4 คัน ด้วยกันค่ะ พบว่าเป็นชาวเมียนมาจะลักลอบเข้าเมืองถึง 91 คนนะคะ สารภาพว่าจ่ายเงินให้กับนายหน้าซื้อตั๋วรถใหคนละ 28,000 บาทค่ะ ตำรวจทางหลวง 6 กำกับการ 5 กองบังคับการตำรวจคลอง 5 3 คันบนทางหลวง 101 จังหวัดแพร่ หลังได้รับแจ้งจากสายข่าว ว่าจะมีแรงงานหลบหนีรเข้าเมืองมากับรถทัวร์โดยสาร ซึ่งมุ่งหน้ามาจากแม่สาย จังหวัดเชียงราย เจ้าหน้าที่บอกว่ามีชาวเมียนมาที่ไม่พบเอกสารเข้าเมือง 91 คนค่ะ ที่เหลือเป็นคนและยังมีชาวเมียนมาอีกส่วนหนึ่งที่มีเอกสารถูกต้อง โดยได้ประสานสะกัดจับชาวที่อุตรดิตถ์ค่ะ ก็พบชาวเมียนมาไม่มีเอกสารอีก 20 คน ชาวเมียนมาเปิดเผยว่ามีนายหน้าซื้อตั๋วรถให้ จ่ายเงินมัดจำก่อนขึ้นรถอีก 10,000 บาทที่เหลือจ่ายปลายทางอีก 18,000 บาท ตรวจคนเข้าเมืองจังหวัดแพร่เปิดเผยนะคะ จากการคัดกรองในเบื้องต้นนี่ พบว่าแรงงานส่วนหนึ่งมีพาสปอตแรงงานที่ระบุวันเอาไว้ แต่บางส่วนมีแค่บัตรผ่านแดน ไม่มีพาสปรอต์ อำเภอแม่สาย จังหวัดเชียงรายเท่านั้น ออกนอกพื้นที่ไม่ได้ค่ะ เจ้าหน้าที่จะดำเนินการตามกฎหมาย และผลักดันไปที่ต้นทางค่ะ แนวโน้มเศรษฐกิจบ้านเมืองของเราก็มีมาต่อเนื่องนะคะ โดยเฉพาะหลังจากมีการขึ้นค่าแรงขั้นต่ำเป็น 400 บาทั่วประเทศ ช่วงเดินตุลาคมนี้ แต่ในขณะเดียวกันทางผู้ประกอบการหลายเจ้า เขามีการปรับตัวใช้เครื่องจักรเพิ่มขึ้น ขณะที่บางส่วนรี่ยังต้องใช้ บางส่วนย้ายฐาน ทางสภาอุตสาหกรรมแห่งประเทศไทยมีการประเมินบอกว่าแรงงานไทย มีแนวโน้มที่จะตกงานมากยิ่งขึ้น เพราะว่าโรงงานต่าง ๆ ปิดโรงงาน เลิกจ้างกันมากกว่า 1,700 แห่งค่ะ โรงงานอุตสาหกรรมขนาดใหญ่ประกาศข่าวปลดคนงานกันหลายพันคนค่ะ ล่าสุดบริษัทเจอร่า ประเทศไทย จำกัด ซึ่งเป็นผู้ผลิตแผงโซลาร์เซลล์ สัญชาติสิงคโปร์ ในอำเภอบ่อวิน เลิกจ้างพนักงานรับเหมา หรือ Sub contract เพราะว่ามีการขยายกำลังการใช้เครื่องจักร แทนแรงงาน รวมทั้งกระบวนการผลิตบางส่วน ย้ายฐานการผลิต ก็เลยยกเลิกฐานการจ้างงาน ต้นสังกัดตั้งแต่วันที่ 1 กรกฎาคม 2567 นายมงคล ไตพาน ระบุว่าปัจจุบันการเลิกจ้างของบริษัท Sub Contract ซับคอนแทรก ในนิคมอุตสาหกรรมภา7-8 ปีมานี้ บริษัทหรือโรงงานต่าง ๆ นิยมจ้างแบบเหมาค่าแรง เพื่อที่จะลดต้นทุน ทั้งค่าจ้าง สวัสดิการต่าง ๆ ซึ่งก็จะไม่เท่ากับพนักงานประจำอยู่แล้วค่ะ ส่วนใหญ่แรงงานเหล่านี้ เขาก็จะไม่กล้า กับนายจ้าง หากว่าบริษัทหรือว่าโรงงานต้องการเลิกจ้างก็ทำได้ง่าย แรงงานเหล่านี้เมื่อถูกเลิกจ้าง ก็จะกลับไปยังบริษัท Sub Contract ซึ่งก็จะตามกฎหมาย// กลับมาคืนตัว พอคืนตัวเสร็จนี่ พอคืนตัวเสร็จนี่มันก็มีรายละเอียดกฎหมายหลายอย่าง แต่ส่วนใหญ่หรือพนักงานส่วนใหญ่ที่เป็น Sub นี่ ก็ดำเนินปฏิบัติได้ตามเงื่อนไขที่กฎหมายกำหนด จะเลิกจ้าง หรือจะได้ค่าชดเชยนี่ ต้องหางานที่อื่นไม่ได้ภายในค่าจ้างงวดการจ่ายค่าจ้าง 15 วัน หรือ 1 เดือน ส่งไปบริษัทนู้นนี่ได้นี่ อันนี้เขาจะได้ค่าชดเชยตามกฎหมาย ถ้าหากว่าซับนี่ ก็จะมีงานทำต่อเนื่อง อันนี้มันก็จะเป็นช่องว่างของกฎหมายที่ Sub Contract นี่ 1. ไปร้องไปอะไรต่าง ๆ ก็จะไม่กล้าดำเนินอะไรอย่างนี้ // อีก 1 โรงงานที่จะประกาศเลิกจ้างหยุดการผลิต ก็คือโรงงานผลิตรถยนต์ Subaru ย่านลาดกระบังค่ะ มีการเลิกจ้างแรงงานทั้งหมด ตั้งแต่วันที่ 3 ธันวาคมที่จะถึงนี่ เป็นการปรับกลยุทธ์ เป็นการนำเข้ารถยนต์ทั้งคันจากญี่ปุ่นแทน ประธานสภาอุตสาหกรรมแห่งประเทศไทยบอกว่าเศรษฐกิจขยายตัวต่ำ ทำให้โรงงานอุตสาหกรรมแรับตัว ลดความเสี่ยง นอกจากนี้ยังมีนโยบายขึ้นค่าจ้างขั้นต่ำ นโยบายส่งเสริมการนำเข้ารถยนต์ EV ในการแข่งขันภาคอุตสาหกรรม ขนาดเดียวกันรัฐบาลไม่ได้สนับสนุนในประเทศอย่างต่อเนรื่องและจริงจัง ทำให้ผลกระทบทางดอกเบี้ย พลังงาน เชื้อเพลิง ค่าไฟ ตลอดจนบางพื้นที่ที่เพิ่งจะปรับขึ้น ส่งผลให้สภาพคล่องในอุตสาหกรรมรุนแรงขึ้น ทำให้ครึ่งปีแรกผู้ประกอบการไมย ต้องปิดโรงงานไปแล้ว 390 แห่ง คิดเป็นมูลค่าการลงทุน 9,400 ล้านบาท เลิกจ้างแรงงานไปมากกว่า 10,000 ราย สูงกว่าค่าเฉลี่ย 2 ปีที่ผ่านมา พร้อมประเมินยอดปิดโรงงาน อาจจะเพิ่มขึ้น 700 แห่ง หากรัฐบาลค่าจ้างขั้นต่ำ 400 เท่ากันทั่วประเทศ // ซ้ำเติมอุตสาหกรรม ด้วยวิธีการประกาศขึ้นค่าแรงขั้นต่ำ 400 บาททั่วประเทศ เหตุผลเพราะว่า 1. เรามีการปรับค่าแรงขั้นต่ำ ค่าแรงขั้นต่ำไปแล้ว 2 ครั้ง ในปีนี้นะครับ ด้วยภาวะ EBT นะครับ เป็น2 เปอร์เซ็นต์ 1 เปอร์เซ็นต์กว่านี้ครับ ไม่เหมาะสม รัฐบาลควรใช้เวลานะครับ เรื่องของการจ่าย pay by sอันนี้คือการจ้างตามฝีมือแรงงาน ร่วมมือกับภาคเอกชน Up s</w:t>
      </w:r>
    </w:p>
    <w:p>
      <w:pPr>
        <w:pStyle w:val="BodyText"/>
      </w:pPr>
      <w:r>
        <w:t xml:space="preserve">(คุณพรวดี) รองประธานสภาอุตสาหกรรมแห่งประเทศไทยสนับสนุนให้รัฐบาลเร่งออกมาตรการ การจ่ายระยะสั้น กับการแก้ไขกฎระเบียบภาครัฐ ตลอดจนสะสางปัญหาที่ทะลักเข้าประเทศไทย เป็นต้นค่ะ เกียรตินาคินพัธร บอกว่าเศรษกิจไยแย่ลงโดยเฉพาะภาคอุตสาหกรรม ที่ประสบปัญหาจนยอดปิดโรงงานเพิ่มขึ้นเป็น 1,700 แห่ง ประกอบกับหนี้เสียนอกระบบกำลังเพิ่มขึ้น กำลังกลายเป็นสัญญาณอันตราย ของเศรษฐกิจไทยค่เข้มข้นมากขึ้นนะคะ สำหรับการขยายผลตรวจสอบความผิดปกติรอบ ๆ โกดัง win process ระยองค่ะ เมื่อวานนี้ หลังจากที่ได้รับแจ้งงว่ามีกลิ่นผิดปกติ เจ้าหน้าที่ลองเปิดหน้าดินถึง 8 จุด ปรากฏว่าไปเจอถึง 8 จุด ที่เจอกากอุตสาหกรรมหลายชนิดถูกฝังอยู่ค่ะ นี่คือกองกากอะลูมิเนียม ดรอส ในระดับความลึกตั้งแต่ 1-4 เมตรขึ้นไป ลักษณะที่เหมือนกับขี้ธูปนี่แหละค่ะ ที่เห็นได้อย่างชัดเจน และอีก 1 ข้อสังเกต ก็คือกลิ่นเหม็นเคมีที่มันฉุนรุนแรงอย่างมาก นี่เป็น 1 ในพื้นที่โรงงานวินโพรเสส ขุดลึกลงไปค่ะ สิ่งที่น่าตกใจคือ พบการลักลอบฝังกากเคมี ของเสียอันตรายทุกจุดเลยนะคะ จุดที่ 1-6 ค่ะ ไปพบวัสดุสีเทา คล้ายกับอลูมิเนียมลอส ผลจากห้องปฏิบัติการในเบื้องต้น พบจุดที่ 7 และจุดที่ 8 เป็นกากอุตสาหกรรมรถยนต์ เส้นยางที่คาดว่าจะปนเปื้อนเคมีอันตราย แตจ่คงต้องรอผลการตรวจสอบจากห้องปฏิบัติการอีกครั้งหนึ่งนะคะ ผู้สื่อข่าวของ ThaiPBS -uh;jk จงมีวศิลป์ ค่ะ เป็นนักสิ่งแวดล้อม และเป็นนักอุตสาหกรรม ชี้ว่ากองกากอุตสาหกรรมที่ขุดพบขึ้นมาเป็นภาพสะท้อนการใช้กฎหมายที่มันไม่เข้มงวดค่ะ และนับว่าเป็นขบวนการอาชญากรข้ามชาติ ที่ทีมข่าว ThaiPBS นำไปให้ตรวจสอบนะคะ มีชื่อของบริษัทเอกชนข้ามชาติที่ทำธุรกิจอยู่ในไทย อะลูมิเนียม มาให้กับ บริษัท วไม่มีใบอนุญาตเพื่อจะรับกำจัดกากอุตสาหกรรมค่ะ ใบอนุญาตนี้จะต้องถูกออกมาอย่างถูกต้องจากอุตสาหกรรม แต่วินโพรเสสไม่ได้นะคะ ทำให้เกิดพฤติกรรมทิ้ง ฝัง กลบ ว่า… ค่ะ // เห็นแล้วครับ ว่ามีโรงงานหนึ่งผลิตอะลูมิเนียม แล้วก็ส่งกากให้มากำจัดที่นี่ มีจำนวนตัวอันนั้นคิดว่าไม่น่าจะรวมค่าขนส่ง ซึ่งในจำนวนราคาเท่านี้น่ะนะ กับจำนวนตันที่เกิดขึ้นน่ะมันสวนทางกันน่ะ มันเอามาทิ้งถาวร กำจัดจริง ๆ ไม่ได้ คุณส่งมาทำไม บริษัทใหญ่โตระดับนั้น ผมก็ต้องโทษไปที่ฝ่ายจัดซื้อ ฝ่ายวิศวกรรม หรือประธานจัดการ ที่ก็ต้องรับผิดชอบ แล้วจริง ๆ นี่การรับผิดชอบครั้งนี่ไม่ได้แค่ขอโทษนะ ส่งไปญี่ปุ่นก็บอกขอโทษนะ มันไม่ใช่แค่นั้น คุณต้องโดนโทษทางอาญาด้วย คุณต้องโดนโทษปรับด้วย // การปรับพื้นที่ เพื่อตรวจสอบกลิ่นเหม็นผิดปกติทั้ง 8 จุด ผิวพุ่ม ผู้รักษาการจังหวัดระยอง รวมค่ะ พอขุดเปิดหน้าดิน ขุดเปิดลึกลงไป ตรวจสอบจนเสร็จ เจ้าหน้าที่ก็ยึดเอาไว้ที่ สภ.บ้านค่าย นะคะ จากห้องปฏิบัติการระบุว่าเป็นสารเคมีอันตราย ก็จะมาแจ้งความร้องทุกข์กล่าวโทษกับเจ้าของ บริษัทวินโพรเสส บริษัทวินโพเสรท ยังมีชุดการตรวจสอบของคณะตำรวจ ทีมสืบสวน เจ้าหน้าที่พิสูจน์หลักฐานที่ลงพื้นที่ร่วมกับอุตสาหกรรม ขยายผลจากเหตุการณ์ไฟไหม้ครั้งใหญ่ของ บริษัทวินโพรเสส เมื่อ 22 เมษายน ที่ผ่านมาด้วยนะคะ ตำรวจเชื่อว่าขบวนการนี้น่าจะใหญ่กว่าผู้บริหารของวินโพเซรสหรือไม่ค่ะ ตรวจสอบและยึดได้จากโรงงานวิน โพรเสส เมื่อวันที่ 29 พฤษภาคม ที่ผ่านมา ถูกรวบรวมเอาไว้ที่โรงงานกว่า 1,100 แฟ้มนะคะ แต่อาจารย์สมนึกก็กังวลค่ะ และมีข้อเสนอว่า ควรจะให้หลายหน่วยงาน ตำรวจ ปปง. DIS และฝ่ายอื่น ๆ เข้ามาร่วมในคณะทำงาน เพื่อความโปร่งใสในคดีนี้ด้วยค่ะ</w:t>
      </w:r>
    </w:p>
    <w:p>
      <w:pPr>
        <w:pStyle w:val="BodyText"/>
      </w:pPr>
      <w:r>
        <w:t xml:space="preserve">(คุณจีรชาตา) ผู้ช่วย พบ.ตร. ลงพื้นที่ช่วยชาวบ้านที่ได้รับผลกระทบด้วยนะคะ ทั้งหมดนี้ ชี้ให้เห็นกับพฤติของผู้ต้องหาและเครือข่ายเพิ่มเติมมากน้อยแค่ไหน สอบถามกับ พลตำรวจโท ธัชชชัยผู้ช่วยผู้บัญชาการตำรวจแห่งชาติอยู่ในสายกับเราค่ะ สวัสดีค่ะ</w:t>
      </w:r>
    </w:p>
    <w:p>
      <w:pPr>
        <w:pStyle w:val="BodyText"/>
      </w:pPr>
      <w:r>
        <w:t xml:space="preserve">(คุณพรวดี) สวัสดีค่ะ // สวัสดีครับ สวัสดีท่านผู้ขมทุกท่านครับ // การลงพื้นที่ในครั้งนี้ได้ข้อมูลอะไรเพิ่มเติม ที่น่าจะมัดตัวถึงผู้ต้องหาเครือข่ายได้บ้างน่ะค่ะ // คือ อันนี้เริ่มต้นจากการเกิดเพลิงไหม้ที่ อำเภอบ้านค่าย จังหัดระยอง นะครับ ทางสำนักงานตำรวจแห่งชาติเอง ก็ได้มีการสั่งการ มีการกำชับเรื่องนี้ครับ เราก็มีการขยายผลไปตรวจค้นเพิ่มเติมเมื่อ 2-3 วันที่แล้วครับ ที่จังหวัด พบว่ามีการเชื่อมโยงกับการเกิดเพลิงไหม้ ที่อำเภอบ้านค่าย ที่จังหวัดระยอง การเก็บขนวัตถุของเสียต่าง ๆ นะครับ ในประเด็นนี้นี่ ทำให้เราเห็นชัดเจนขึ้นการกระทำความผิดมีความเกี่ยวพันในหลายพื้นที่ เป็นลักษณะกลุ่มกระบวนการครับ ซึ่งรับของเสียมาแล้วมากำจัด โดยนำไปทิ้งตามจุดต่าง ๆ นะครับ ในจังหวัดต่าง ๆ โดยเฉพาะอย่างยิ่งที่เห็นมาก มากที่สุดก็คือจังหวัดอยุทธยาและก็จังหวัดระยองครับ เมื่อวานนี้ผมเองก็ได้ลงพื้นที่ที่จังหวัดระยอง เพื่อดูผลกระทบในภาพรวมนะครับ ซึ่งน่าเป็นห่วงครับว่า การทิ้งกากของเสียที่เป็นพิษเหล่านี้นะครับ มันส่งผลกระทบกับการเป็นอยู่ทางกรมโรงงานก็ลงไปด้วยกัน ก็คงจะมีการแจ้งข้อกล่าวหาเพิ่มเติมครับ เมื่อวานนี้กรมโรงงานก็ได้ส่งมาร้องทุกข์ที่จังหวัดพระรวมทั้งที่จังหวัดระยอง เราคงมองภาพในทางกฎหมายอาญาได้มากเพิ่มขึ้นครับ ต่อชีวิตและร่างกายครับ</w:t>
      </w:r>
    </w:p>
    <w:p>
      <w:pPr>
        <w:pStyle w:val="BodyText"/>
      </w:pPr>
      <w:r>
        <w:t xml:space="preserve">(คุณพรวดี) ค่ะ ทีนี้ในกระบวนการมีใครเข้าไปเกี่ยวข้องบ้างคะ ในช่วงเวลาที่ผ่านมาชาวบ้านเขาพยายามที่จะต่อสู้แต่ทำให้พฤติการณ์ลักลอบแบบนี้มันยังไม่หายไปคะ // คือ ลักษณะของการกระทำผิดครับ ของกลุ่มกระบวนการนี่ เขามีลักษณะการใช้ Nor many ที่ใช้การถทอแทนในการใช้บัญชี Statement แทนกัน เป็นเรื่องหนึ่งนะครับ เป็นเรื่องที่ต้องสืบสวนขยายผลครับ แต่ตอนนี้เรามีหลักฐานค่อนข้างชัดเจนครับ ว่าใครเป็นผู้บงการอยู่เบื้องหลังแล้วนะครับ ซึ่งตอนนี้มีการแจ้งข้อกล่าวหาไปประมาณ 10 คนแล้วครับ ซึ่งในส่วนคนที่เป็นผู้บงการคนสำคัญนี่ เรามองว่าตัวสำคัญนะครับ ก็ตรวนี้ก็อยู่ในระหว่างการฝากขังนะครับ อยู่ที่จังหวัดระยองครับ // อันนี้ต้องมีการลงพื้นที่อื่น ๆ เพื่อหาหลักฐานเพิ่มเติมอีกหรือไม่คะ ว่ากันว่ามีบริษัทที่อาจจะเป็นนอมินีไปกว่านซื้อเอาไว้ เพื่อเตรียมเอาไว้เป็นที่ฝังกลบเพิ่มค่ะ // ครับ ตอนนี้ข้อมูลก็เข้ามาค่อนข้างเยอะ จากหลักฐานต่าง ๆ ก็มีหลายพื้นที่ เดี๋ยวเราก็จะต้องมีการทำการตรวจค้นต่าง ๆ นะครับ ทำการต่อเนื่องนะครับ เร็ว ๆ นี้คงจะมี ต่าง ๆ เกิดขึ้นครับ // มีความเชื่อมโญงไปถึงคนในพื้นที่ไหนบางคะท่าน ในนอมี// ผม… ที่เราเห็นนะครับ ก็จะมีการเอาโรงงานนี่ ไปตั้งอยู่ในจังหวัดโคราช จังหวัดเพชรบูรณ์ อย่างจังหวัดชลบุรี และจังหวัดระยองครับ ที่มีการนำของเสียไปเก็บและไปแอบทิ้งโดยไม่มีการกำจัด ทิ้งลงในบ่อ ทิ้งลงในไร่นา ไร่ นา ผู้คน อันนี้เกิดในหลายพื้นที่ครับ ซึ่งหลาย ๆ ที่นี่ได้ลงพื้นที่ เมื่อ 2-3 วันที่เราไปค้นมา เราก็พบว่าบริษัทต่าง ๆ มีการปิดตัวลงไปแล้ว ผมคิดว่าตรงนี้เป็นประเด็นหนึ่งที่เราสามารถสืบสวนขยายผลต่อไปได้ครับ ซึ่งไปยังสถานต่าง ๆ ที่ยังคงอยู่ // ท่านผู้ช่วยฯ คะ อย่างประชาชนที่ได้รับผลกระทบจากจุดที่มีเกิดปัญหาขึ้นแล้ว ใันชัดแล้ของสารเคมี อาจจะถึงระดับชั้นน้ำบาดาลอย่างนี้ ก็สามารถที่จะดำเนินคดี หรือมันต้องรวมกันเป็นกลุ่มหรือว่าอย่างไรค่ะ // อันนี้แยกได้ครับ ผมขออนุญาตยกตัวอย่าง อำเภออุทัย จังหวัดพระนครศรีอยุธยา บริษัทนี่ ตรงนี้นี่ได้เคยแจ้งข้อหาไปแล้ว แต่เมื่อวานนี่เราก็มีการพบว่ามีการนำรถเข้ามาโดยไม่ได้รับอนุญาต มีการขนกากของเสียต่าง ๆ รวมทั้งมีการเก็บฝังใต้ดินครับ กับพวกกาก พวกของเสียอันตรายนี่ เมื่อวานเราไปขุดพบเจอพวกนี้ เมื่อวานผมได้สั่งการให้ทางจังหวัดพระนครศรีอยุธยานี่ เข้ามารับผิดชอบในคดีนี้ครับ เป็นคดีใหม่ที่เราแจ้งข้อหาเพิ่มเติมครับ จะมีพยานหลักฐานที่ยังคงหลงเหลืออยู่ ก็เลยมีความกังวลว่าอาจจะถูกบุคคลที่ยังไม่ถูกจับเข้าไปทำลาย หรือในกรณีของคุณโอภาสค่ะ ที่ถูกควบคุมตัวอยู่ในพื้นที่ของศาล จังหวัดระยองอยู่นะคะ ก็ในเวลานี้นี่ถ้าครบกำหนดฝากขัง ได้รับสิทธิ์ประกันตัว ก็อาจจะออกมาแล้วยุ่งเหยิงกับพยานหลักฐานได้ค่ะ ในตรงนี้ตำรวจมีแผนรองรับอย่างไรบ้างคะ // คือ 2 ส่วนครับ ส่วนแรกนี่ เราคัดค้านการประกันตัวแน่นอนครับ ตั้งแต่ครั้งแรกแล้ว ตั้งแต่ครั้งแรกนี่ เราก็คัดค้านการประกันตัวมาตลอดระยอง ฝากขังครั้งแรก ก็อนุญาตให้ฝากขังได้นะครับ ซึ่งครั้งต่อไปนี่เราก็จะคัดค้านการประกันตัว ข้าราชการที่เรามีอยู่นี่เราได้เชื่อว่า ถ้าเขาออกไป อาจจะยุ่งเหยิงกับพยานหลักฐานได้ เนื่องจากว่าเป็นบุคคลสำคัญในกลุ่มกระบวนการนะครับ ในส่วนที่ 2 นี่ เรากำลังพยายามแจ้งข้อหาเพิ่มเติมครัลตอนนี้มีในพื้นที่ที่เจ้าหน้าที่ตำรวจกำลังเร่งรัก รวบรวมพยานหลักฐาน เพื่อออกหมายจับเพิ่ม ตรงนี้ก็จะเป็นข้อหาที่จะเป็นการแจ้งเพิ่มเติมต่อไปครับ ค่ะ ท่านผู้ช่วยคะ อยากจะให้ท่านแจ้งเพิ่มเติมค่ะ ข้อกล่าวหากับใครอะไร ในข้อกล่าวหาไหนไปแล้วบ้าง แล้วที่คาดว่าจะแจ้งเพิี่ม เกี่ยกับอาญานี่ ความผิดอะไรบ้างน่ะค่ะ // ในส่วนของคนที่รับแจ้งนะครับ คือ บริษัท… กับบริษัทวิน โพรเสสนี่ อยู่ที่จังหวัดระยอง และมาอยู่ที่จังหวัดพรนะครับซึ่งทั้ง 2 บริษัท กรรมการผู้จัดการเราได้แจ้งข้อกล่าวหาไปครบทุกคนแล้วครับ ได้แจ้งไปบางคนที่หลบหนีไปนะครับ อันนี้เราดำเนินการไปแล้วนะครับ ในส่วนที่ 2 นี่ เรากำลังขยายผละครับ ว่ามีใครอื่นที่เกี่ยวข้องบ้าง ไม่ว่าจะเป็นใครก็ตาม เราก็จะมีการขอศาลออกหมายจับ อันนี้จะเป็นเกี่ยวข้องกับกฎหมายสิ่งแวดล้อมนะครับ พวกการครอบครองวัตถุอันตราย เรื่องการขนส่งครับ โดยที่ไม่มีใบอนุญาตหรือกำจัดไม่ถูกต้อง ต่าง ๆ ข้อหาเหล่านี้ ก็จะเป็นเรื่องที่เราก็ดำเนินการร่วมกับกรมอุตสาหกรรม ในส่วนเรื่องของเพลิงไหม้นี่ เรื่องนี้นี่ เราต้องต้องเอาตัวการณ์ที่กระทำผิดมาให้ได้ครับ ตอนนี้ก็มีการสืบสวนขยายผลว่าเป็นการวางเพลิงหรือไม่ ที่จังหวัดระยอง ส่วนที่จังหวัดอยุธยาชัดเจนแล้วว่าในการวางครั้งแรกนี่เป็นการวางเพลิง ครั้งที่ 2 นี่ อื่น ทั้งระยอง และอยุทธยาในส่วนที่เหลือนี่ ขยายผลสืบสวนผู้กระทำความผิดอยู่ครับเรื่องของการประมาทและเรื่องของการวางเพลิงครับ</w:t>
      </w:r>
    </w:p>
    <w:p>
      <w:pPr>
        <w:pStyle w:val="BodyText"/>
      </w:pPr>
      <w:r>
        <w:t xml:space="preserve">(คุณพรวดี) กรมอก็ฝากความหวังไว้กับดารรวบรวมหลักฐานทางอาญามีน้ำหนักอย่างมากในบรรดากฎหมายอื่น ๆ นะคะ ทีนี้ ในเหตุเพลิงไหม้ที่ยังเป็นข้อจำกัดมันไปติดข้อจำกัดอะไรที่ยังสรุปไม่ได้ว่าเป็นเจตนาหรือไม่เจตนาค่ะ</w:t>
      </w:r>
    </w:p>
    <w:p>
      <w:pPr>
        <w:pStyle w:val="BodyText"/>
      </w:pPr>
      <w:r>
        <w:t xml:space="preserve">(พล.ต.ท.ธัชชัย) หรือเรื่องของสิ่งแวดล้อมครับ // เกี่ยวกับเรื่องเพลิงไหม้ หรือเกี่ยวกับเรื่องของเหตุการณ์เพลิงไหม้ที่เกี่ยวข้องกับผลกระทบที่เกิดขึ้นค่ะ // อ๋อครับ ผมเรียนอย่างนี้ครับว่า ตอนนี้นี่ เอกสารมีค่อนข้างเยอะครับ ซึ่งตรงนี้ กระบวนการตรงนี้นี่ ทางกรมแรงงาน ในการแยกแยะเอกสารต่าง ๆ นะครับ ผมยกตัวอย่างเช่น เกี่ยวกับเรื่องของการขนย้ายนี่ มีจำนวนมาก แต่ละครั้งนี่ การขนย้ายแต่ละครั้งถูกต้องตามกฎหมายหรือไม่ พวกนี้เป็นเอกสารค่อนข้างมากครับ เป็นเอกสารต่าง ๆ ไคว้ไปมานี่ครับ เรื่องนี้เป้นเรื่องหนึ่งที่ทำให้กระบวนการพิจารณา อย่างละเอียด และก็ต้องมีการแจ้งให้ชัดเชน อันนี้ก็มีการทำอย่างต่อเนื่องครับ ประเด็นที่ 2 เรื่อง ประเด็นเพลิงไหม้นี่เรากำลังพิจารณาอยู่ว่าสารที่อยู่ด้านใน พวกวัตถุอันตรายต่าง ๆ พวกนี้เป็นวัตถุติดไฟหรือไม่ บางที่ก็มี บางที่ก็ไม่มี ซึ่งตรงนี้ก็จะเป็นประเด็นสำคัญว่าถ้าไม่เป็นวัตถุไม่ไวไฟ แต่ทำไมถึงเกิดเพลิงไหม้ได้ เรืองนี้เป็นเรื่องที่ผู้เชี่ยวชาญทางโรงงานจะมาให้การกับเรา วัตถุพวกดรอสอะไรอย่างนี้ครับ อยู่เฉย ๆ ก็ไม่ติดไฟครับ แต่ถ้าเกิดไปโดนน้ำหรือความชื้นนี่ก็จะเกิดเป็นควันไฟ ก็จะมีโอกาสเกิดไฟได้ครับ ซึ่งตรงนี้พอผมเรียนว่าทางกรมโรงงานเขาก็จะส่งผู้เชี่ยวชาญมาให้คำแนะนำวัน 2 วันนี้ครับ พอเราได้ครบถ้วนแล้วนี่เราก็มองภาพออกครับว่า ประเด็นไหนที่จะเข้าเรื่องประมาท ประเด็นไหทนที่จะวสต่าง ๆ เหลา่นี้เป็นต้นครับ // ขอบคุณค่ะ ธัชชัย นิรบุตรนะคะ เป็นผู้ที่ดูแลภาพรวมสำหรับคดีสิ่งแวดล้อมที่เกิดขึ้นจากบริษัทวิน โพรเสส และบริเชื่อว่าเป็นขบวนการเดียวกันและเชื่อว่าของนายโอภาส บุญจันทร์ ซึ่งเป็นผู้บริหารของบริษัทวิน โพรเสสนะคะ ของบริษัทนี้นี่ มันถูกจุดประเด็นขึ้นไฟไหม้อย่างปริศนาหลายครั้งด้วยกัน แต่มันเป็นไฟไหม้ในโกดังที่ลักลอบนำเคมีอุตสาหกรรมเอาไว้ทั้งที่อยุธยาไหม้ 2 ครั้ง และที่จังหวัดระยอง ซึ่งล่าสุดก็เกิดขึ้นที่โกดังของวินโพรเสส ยังคงดูกัน เอาแบบให้หลักฐานชัด ๆ เลยว่า เจตนาวางเพลิงหรือเป็นความประมาทที่ทำให้เกิดไฟขึ้นมาลุกติดได้หรือไม่ แต่ไม่มีใบอนุญาต เพื่อรับกากสารเคมีไปกำจัด และมาเกิดพฤติการณ์ อันนี้อยู่ระหว่างการตรวจสอบนอมินีว่ามีใครเกี่ยวข้องบ้างค่ะ แต่คนที่ได้รับผลกระทบ ประชาชนที่ได้รับผลกระทบเกิดขึ้นนี่ ทางอยุทธยากำลังรวบรวมหลักฐานกันอยู่ คุณผู้ชมมาดู การส่งตัวผู้ร้ายข้ามแดน ไทยกับอินโดนีเซียค่ะ วันนี้มีความชัดเจนแล้วว่าจะคุมตัวนักโทษชาย ชวลิต ทองด้วน ที่หลบหนีการติดตามตัวได้นานถึง 8 เดือน ตอนนี้กำลังกลับประเทศไทยค่ะ ทางการอินโดนีเซีย จะขับเครื่องบินออกจากอินโดนีเซียวันนี้นะคะ คาดว่าจะออกมาช่วงประมาณ 14.00 น. ส่งตัวถึงจังหวัดนครศรีธรรมราช น่าจะประมาณ 17.00 น. และก็จะมาพร้อมกับตำรวจสากลอินโดนีเซีย 9 นายด้วยกัน ก็จะเป็นการสอบสวนโดยตำรวจในพื้นที่ในนครศรีฯ มีเวสลาอยู่ 48 ชั่วโมง และก็ชัดแล้วนะคะ ว่ากรมราชทัณฑ์ จะขอมาควบคุมที่ถ้าไม่บางขวาง ก็จะเป็นคลองเปรมค่ะ แต่ความมั่นคงสูงทั้ง 2 ที่เลยนะคะ แต่สิ่งที่จะต้องดูแลหลังจากนี้ค่ะ ทางกระทรวงยุติธรรมเปิดเผยค่ะ ว่าหมายแดง ก็จะส่งตัวเข้ามาอยู่ที่เรือนจำเขาก็จะต้องจัดคนที่ควบคุมดูแลตลอดเวลา มีกล้องวงจรปิดที่ตรวจสอบได้ หลังจากมีความกังวของผู้ต้องหาอาจจะทำร้ายตัวเอง หรือฆ่าตัวตายหรือไม่ ก็จะต้องไม่ปล่อยให้เกิดเหตุการณ์ในแบบนั้นค่ะ ตอนนี้ดูว่าแป้งนาโหนดอาจไม่ได้มีความเครียดอะไรก็ตาม แต่เรื่องหนึ่งที่เป็นคำถามมาตลอดนะคะ เรื่องของใช้จ่ายต่าง ๆ ที่ติดตามตัวของแป้ง นาโนนี่แหละค่ะ ที่เป็นที่วิพากษ์วิจารณ์กัน ก็คือตอไล่ล่าตัวในปฏิบัติการเทือกเขาบรรทัด แล้วก็จะส่งกลับไทย ตอนแรกจะใชเครื่อง C 130 ไปรับตัวกลับมา ค่าใช้จ่ายอาจจะอยู่ที่ 600,000 บาทค่ะ เป็นคนวิพากษ์วิจารณ์กันเยอะ เหมือนเป็นการต้อนรับกลับมาอย่างยิ่งใหญ่เลย แต่ว่าตอนนี้ก็ชัดเจนแล้วว่า ก็คือทางการอินโดนีเซีย เป็นการควบคุมตัว นักโทษชายนายเชาวลิต ทองด้วง ยังหนีไม่พ้นคำถามอยู่ดีนะคะ ว่าใครละต้องเป็นคนรับผิดชอบค่าใช้จ่าย ก็มีคำตอบเบื้องต้นจากกระทรวงความยุติธรรม มีการเลือกทางนี้ก็คือทางการอินโดนีเซีย ทางอินโดนีเซีย เองเขาพร้อมที่จะเข้ามาเอง แล้วเขาก็เป็นอาสามาตั้งแต่แรกค่ะ // คือในทางปฏิบัติ ตำรวจทรราบว่าทางอินโดฯ เขาพร้อมมาส่ง เขาอาสาตั้งแต่แรกนะ เขาพร้อมที่จะมาส่ง ในงบประมาณในการ…</w:t>
      </w:r>
    </w:p>
    <w:p>
      <w:pPr>
        <w:pStyle w:val="BodyText"/>
      </w:pPr>
      <w:r>
        <w:t xml:space="preserve">(คุณทวี) เขามาส่ง เขาอำนวยความสะดวกให้เรานะ ส่วนเป็นเรื่องของก็เนื่องจากว่าในปีที่แล้วนี่ มีการจับผู้ต้องหาสำคัญ เราก็ไปส่งให้อินโดฯ ในขณะนี้ค่ะ มีรายงานบอกว่าเจ้าหน้าที่อินโดนีเซียที่เชี่ยวชาญในการส่งตัวผู้ร้ายข้ามแดน เขาเคยส่งหลายต่อหลายคนมาแล้ว ค่าใช้จ่ายที่ถามกันอยู่นี่นะคะ ก็จะเป็นค่าใช้จ่ายตามความร่วมมือของรัฐบาลอินโดนีเซีย แต่ทางอินโดนีเซียเขามีงบประมาณดูแลส่วนนี้ แต่ท้ายที่สุดต้องรอสรุปความชัดเจนอีกครั้ง แต่ถ้าเบื้องต้น มันตรวตามสนธิสัญญามันเป็นไปตามสนธิสัญญาส่งผู้ร้ายข้ามแดน ที่ลงนามความร่วมมือกันไว้เมื่อปี 2มีระบุอยู่ในสนธิสัญญาราชอาณาจักรไทยกับสาธารณรัฐอินเดีย ข้อ 14 บอกว่าค่าใช้จ่ายที่เกิดขึ้นในอาณาเขตของภาคี ฝ่ายที่ได้รับการร้องขอ ฝ่ายส่งผู้ร้ายข้ามแดนนั้น ในภาคีฝ่ายนั้นเป็นผู้ออก เท่ากับว่าไทยก็คงจะเป็นผู้ออก แต่ที่สำคัญกว่าค่าใช้จ่าย ก็คือข้อมูลที่จะได้จากตัวแป้ง นาโหนดค่ะ โดยเฉพาะเรื่องของการที่จะหลบหนี ว่าท้ายที่สุดมีใครเกี่ยวข้อง มีใครให้ความช่วยเหลือในหลบหนีด้วยหรือไม่ เรื่องนี้กระทบต่อกระทรวงการยุติธรรมไม่น้อยทีเดียวค่ะ // ของกระทรวงยุติธรรมนี่ ก็เราก็กังวลว่าเหตุการณ์จะไม่เกิดขึ้นอีกครั้งนี้ไม่ควรจะเกิดขึ้นอีก ก็อาจจะมีการสอบสวน ซึ่งบางส่วนต้องได้ข้อมูลจากเขาด้วยนะครับ ที่เขาแหกคุกไปใช่ไหมคะ // ทั้งเรื่องที่เขาออกหนี หนีที่ควบคุมน่ะนะ ซึ่งก็ต้องดูว่ามีข้าราชการเรา น่าจะดำเนินคดีไปบ้างแล้ว น่าจะมีการลงโทษบ้างแล้ว บกพร่อง มีใครอยู่เบื้องหลังไหม เพราะมันเป็นเรื่องที่ประชาชนให้ความสนใจ แล้วก็ท่านนายกรัฐมนตรีท่านก็ให้คว่าดูเรื่องความรับผิดชอบของคนที่เกี่ยวข้อง รวมถึงอาจจะมี สิ่งที่เขามาพูดทำให้กระทรวงการยุติธรรมนี่ เกิดความ… ขาดความเชื่อมั่นว่ามีผู้กระทำความผิดกับเขาอีก ดูว่าตำรวจจะขยายแค่ไหน หรือจะต้องเป็นคดีพิเศษหรือไม่ อันนี้เราจะพิจารณา // เรื่องนี้ยังไม่มีความกระจ่างชัดในหลาย ๆ ส่วนด้วยกันนะคะ กับใครที่จะต้องรับผิดชอบกับสิ่งที่จะเกิดขึ้นค่ะ แต่กรณีของนักโทษชายเชาวฤทธิ์มีความน่าสนใจนะคะ เพราะนอกเหนือสนธิสัญญาตามหมายจับของ Inter Poll ที่มีหมายจับราชการแทนผู้บัญชาการตำรวจแห่งชาติ ฉะนั้นแล้วค่ะ ในความสำคัญของตัวผู้ร้ายที่จะถูกส่งมานี่ ก็เลยทำให้ตลิดช่วงเช้านี้ค่ะ ความแน่นอนคือความไม่แน่นอน แผนที่ออกมาว่าจะส่งออกไปมาที่นั้นที่นี่ ก็อาจวิเคราะห์เพิ่มเติมกับคุณสนธยา แก้วขำ ค่ะ อยู่ที่จังหวัดนครศรีธรรมราช โดยมีข่าวว่าจะส่งมาที่กรุงเทพฯ แทนนะคะ คุณสนธยา // ครับ คุณพรวดี คุณจีรชาตาครับ แม้ว่ายังไม่มีความชัดเจนว่านายเชาวลิต ทองด้วง หรือนายแป้ง นาโหนด จะส่งตัวมาที่นครศรีธรรมราชหรือส่งตัวไปที่กรุงเทพมหานคร แต่ในส่วนของเจ้าหน้าที่ ระบุว่าหากมีการนำตัวมาถึงจังหวัดนครศรีธรรมราชก็พร้อมที่จะแจ้งความกดำเนินคดีเพิ่มทันที ที่ส่งตัวมาถึงครับ ห้องประชุมบริเวณชั้น 4 สภ. เมือง จังหวัดนครศรีธรรมราชซึ่งคาดว่าจะใช้เป็นสถานที่สืบสวนสอบสวนนายชวลิต ทองด้วง หรือนายแป้ง นาโหนด สนามบินนครศรีธรรมราช และถูกควบคุมตัวส่งต่อมาที่สถานีตำรวจภูธร จังหวัดนครซรีไม่มีการเตรียมความพร้อมใด ๆ เก้าอี้ห้องประชุมไม่มีการจัดแต่งเพื่อรองรับเจ้าหน้าที่จำนวนมาก เนื่องจากเมื่อมาึงแล้ว แพทย์ตรวจร่างกายและตรวจปัสสาวะตามขั้นตอนการรับตัว เพื่อยืนยันว่าการรับตัว อยู่ในสภาพปกติ จะเข้าสู่กระบวนการแจ้งข้อกล่าวหาตามหมายจับนครศรีธรรมราช ในคดีหลบหนีการควบคุมตัว ส่วนบริเวณการเตรียมพื้นที่สน.นครศรีธรรมราช ได้มีการปิดกั้นทางเข้า ออก การเดินทางเข้า ขอนายแป้ง นาโหนด ซึ่งคาดว่าจะเดินทางมาถึงช่วงเย็นวันนี้ โดยพันตำรวจเอก กิจวิชัย ไลวิลา สถานีตำรวจภูธรนครศรีธรรมราช ได้ตรวจความเรียบร้อย โดยกำลังตำรวจจะเข้าควบคุมพื้นที่ของวันนี้ ส่วนการส่งตัวนายเชาวลิต กำหนดการได้เปลี่ยนแปลงจากเดิม จะใช้เครื่องบิน C130 ของกองทัพอากาศไทยไปรับตรวจมายังนครศรีธรรมราช ซึ่งจะมาถึงเวลา 14.00 น. ของวันนี้ ซึ่งการปรับเป็นภารกิจของอินเตอร์โพล โดยสารของสายการบินกาดุลลาร์ แอร์ สายการบินของอินโดนีเซีย มาลงที่ท่าอากาศยานนครศรีธรรมราช ในช่วงเย็นประมาณ 17.00-18.00 น. ของวันนี้แทน แต่กำหนดอาจยังไม่นิ่ง อาจมีการเปลี่ยนแปลงได้ตลาดเวลา ส่วนการปฏิบัติการของฝ่ายไทย ที่นครศรีธรรมราชจะเป็นไปตามแผนการเดิม พันตำรวจเอก ผู้บังคับบัญชาการตำรวจภูธรเมืองนครศรีธรรมราชระบุว่าหากเป็นไปตามแผนเดิม จะมีการแจ้งข้อหากับนายบ ชวลิต ทองด้วง สอบสวนหลังจากนั้นจะเข้าสู่การสอบสวน และขออำนาจศาลฝากขัง และสอบสวนพนักงานสอบสวนจากจังหวัดพัทลุงจะมาแจ้งข้อกล่าวหาและแจ้งการอายัติตัวต่อนครศรีธรรมราช ตามลำดับซึ่งเมื่อเข้าสู่การฝากขังแล้ว จะเป็นอำนาจของกรมราชทัณฑ์ครับ ขณะนี้ผมอยู่บริเวณหน้าสนามบินนครศรีธรรมราช ซึ่งตามกำหนดการ เมื่อนายแป้งถูกควบคุมตัว มาถึงสถานี… มาถึงสนามบินนครศรีธรรมราช และผ่านกระบวนการของสนามบินแล้ว นายแป้ง นาจะถูกควบคุมตัวส่งต่อไปยังสถานีตำรวจภูธรเมื่อนครศรีธรรมราช ซึ่งอยู่ห่างจากนี้ไป 20 กิโลเมตร ใช้เวลาในการเดินทางในการควบคุมตัวประมาณ ครึ่งชั่วโมง ทาง สภ. ตนครศรีธรรมราชบอกว่าพร้อมที่จะดำเนินการในขั้นตอนต่อไป นายแป้งถูกส่วนตัวไปที่จังหวัดนครศรีธรรมราช นี่เป็นนครศรีธรรมราชครับ คุณพรวดี คุณจีรชาตาครับ และมาจับตาดูการเลือก สว. ชุดใหม่ 200 คน ที่ตามไทม์ไลน์ กรกฎาคมนี้กันแล้วนะคะ แต่ปรากฎว่าจะถึงช่วงเวลาที่จะเริ่มโหวดคำร้อง สว. ข้อสังเกตเรื่องความผิดปกติดังมากขึ้นเรื่อย ๆ นะคะ ในกระบวนการเลือก สว. ที่กำลังจะเกิดขึ้น ทาง กกต. พื้นที่ก็บอกว่ารับทราบข้อมูลมาแล้วอยู่ระหว่างการตรวจข้อเท็จจริง รวมไปถึงประเด็นใหญ่ที่ผู้สมัคร ออกมาเปิดเผยด้วยนะคะ</w:t>
      </w:r>
    </w:p>
    <w:p>
      <w:pPr>
        <w:pStyle w:val="BodyText"/>
      </w:pPr>
      <w:r>
        <w:t xml:space="preserve">(คุณจีรชาตา) ทางผู้สมัคร สว. ที่บอกว่าตัวเองก็เป้น 1 ใน 100 รายชื่อ ของ สว. สมชาย มายื่นเรื่องที่ กกต. ค่ะ มาร้องขอความเป็นธรรม บอกว่าตนเองไม่ได้หรือว่าเป็นไปตามกล่าวหาการตั้งข้อสังเกตดังกล่าวติดตามกับคุณญานี ไหว้ครู</w:t>
      </w:r>
    </w:p>
    <w:p>
      <w:pPr>
        <w:pStyle w:val="BodyText"/>
      </w:pPr>
      <w:r>
        <w:t xml:space="preserve">(คุณญาณี) ค่ะ คุณจีรชาตา คุณพรวดี คะ นายธนาธร จึงรุ่งเลือก สว. ครั้งนี้นะคะ มาจากผู้ยกร่างรัฐธรรมนูญ 2560 รวมถึงผู้ที่เขียนกติกาที่เลือก สว. ค่ะ แต่เขาก็ยังเชื่อค่ะ ว่าการเลือก สว. ในครั้งนี้ จะได้ สว. ที่ยึดโยงกับประชาชนค่ะ ผู้สมัคร สว. ที่ถูกตั้งข้อสังเกตในรายชื่อ โพยก๊วนฮั้ว ที่เลือก สว. นาย สมชาย แสวงการ สว. ปัจจุบัน ได้โพสต์ว่าเป็นผู้สมัครที่ยึดเรื่องผ่านการเลือกในระดับอำเภอและจังหวัด ได้ยื่นเรื่องผ่านประธาน กกต. ค่ะ เพื่อขอความเป็นธรรม ชี้แจ้งว่าตามข้อเท็จนายสมชาย นำรายชื่อที่มีการสมัคร 1-2 คน ในแต่ละจังหวัดนั้นนะคะ และแต่ละพื้นที่ยังคงต้องมีการเลือกในกลุ่มอาชีพรอบแบ่งสายเลือกไคว้ ระดับอำเภอ และจังหวัดค่ะ ไม่ได้มีการฮั้วะ ข้อกล่าวหา แต่ไม่ปฏิเสธการตรวจสอบจึงขอให้ กกต. ตรวจสอบ ข้อหาที่ถูกกล่าวหาตามที่ปรากฏชื่อด้วยค่ะ และทำจดหมายเปิดผนึกถึง สว. สมชาย ในฐานะที่ถูกพาดพิง 149 ชื่อ โดยชี้ว่าจากข้อสังเกตหรือบล็อกโหวดค่ะ ซึ่งรอบแบ่งสายเลือกไคว้ ซึ่งรอบนี้ผู้สมัครต้องมีอย่างนี้ 100 คะแนนอาจจะถูกเลือกได้ อาจส่งผลต่อกระบวนการเลือกที่อยู่ระหว่างการแนะนำตัว ทำให้ผู้สมัครที่ได้รับข่าวนั้นได้รับต่อการลงคะแนน และทำให้ 149 คนถูกกล่าวหาว่าเป็นกลุ่มฮั้ว ทั้งที่ข้อเท็จจริงนั้น ไม่ใช่ค่ะ โดยนายสมชาย แสวงการ ไม่ได้เปิดเผยข้อมูล 149 รายชื่อ ที่ผู้สมัคร 49 สว. ที่ตรวจสอบว่าเหตุใดจึงผ่านรอบระดับอำเภอและจังหวัด เข้าสุ่รอบจังหวัดประเทศแบบนอนมาเท่านั้น แต่ยังจี้ให้ กกต. ผลการจับกุม บงการ หนุ่มชาวสวน จังหวัดนครศรีธรรมราช ถูกตัด สว. ผู้ที่ถูกว่าจ้างสมัครด้วยเงิน 2,500 บาท รายอื่นที่เป็นเป้าหมายในการโหวตจากนักการเมืองในท้องถิ่นหรือไม่ ถ้าหากพบข้อเท็จจริงอย่างจริงจังด้วยค่ะ รวมถึงการเปิดเผยข้อสังเกตกลุ่มผู้สมัคร สว. กลุ่มสตรีที่มุกดาหาร และที่จังหวัด ศรีสะเกษ ในอำเภอขุขัน บางคนในกลุ่ม 16 หรือกลุ่มศิลปะวัฒนธรรมการแสดงและบันเทิงนั้น ถ่ายรูปติดบัตร ใส่เครื่องแบบเดียวกัน คือ เสื้อเชิตสีขาวและเสื้อสูทสีดำ จังเรียกร้องให้ กกต. ตรวจสอบผู้สมัครทั่วประเทศ มีการจ้างประชาชนมาสมัคร ก็จะมีความผิดทางกฎหมาย โทษติดคุกสูง 10 ปีค่ะ ทางสำนักงาน กกต. รับทราบทุกประเด็นก่อน สว. สมชายโพสต์อยู่แล้ว และยังคงอยู่ในระหว่างการตรวจสอบ กกต. ในพื้นที่ และรวบรวมทุกเรื่องที่มีการยื่นร้อง กกต. ก็ออกเอกสารข่าว และล่าสุดนี้ค่ะ ประธานคณะก้าวหน้าบอกว่าปัญหาไม่ได้มาจากตัวบุคคล เห็นยว่าทั้งหมดมาจากกติกา โดยยังคงมั่นใจ สว. ชุดใหม่นี้ จะดีกว่าชุดเดิมค่ะ</w:t>
      </w:r>
    </w:p>
    <w:p>
      <w:pPr>
        <w:pStyle w:val="BodyText"/>
      </w:pPr>
      <w:r>
        <w:t xml:space="preserve">(คุณธนาธร) จริงมันออกมาเป็นแบบนี้แหละครับ ทุกฝั่งทุกฝ่ายก็พยายามจะ… กติกานี้นะครับ ดังนั้นนี่ ถ้าจะโทษจริง ๆ ร่างรัฐธรรมนูญ รัฐธรรมนูญตัวนี้ ทุกคนก็พยายามที่จะทำตามกฎกติกาที่ออกมา ดังนั้น ผมก็คิดว่าแน่นอนที่สุดแล้ว เราไม่ชอบกติกาแบบนี้นะครับ แต่เราก็เชื่อว่าเป็นกติกาแบบนี้อย่างไร สว. ที่ยึดโยงกับประชาชน ก็ที่… จากผู้มีอำนาจ</w:t>
      </w:r>
    </w:p>
    <w:p>
      <w:pPr>
        <w:pStyle w:val="BodyText"/>
      </w:pPr>
      <w:r>
        <w:t xml:space="preserve">(คุณญาณี) ค่ะ คุณพรวดี คุณจีรชาตาคในช่วงบ่ายนี้ก็มีงานเสวนาในธรรมศาสตร์ ท่าพระจันทร์ แล้วก็ข้อเสนอแนะจากประชาชนถึง กกต. ด้วยค่ะ ติดตามในช่วงทันข่าวค่ะ</w:t>
      </w:r>
    </w:p>
    <w:p>
      <w:pPr>
        <w:pStyle w:val="BodyText"/>
      </w:pPr>
      <w:r>
        <w:t xml:space="preserve">(คุณจีรชาตา) ค่ะ ขอบคุณค่ะ พรรคก้าวไกล เตรียมที่จะประชุมกันในการต่อสู้คดียุบพรรค และข้อเสนอการก้าวหน้าทางการเมืองที่อาจจะเกิดขึ้น เช่นเดียวกับพรรคเพื่อไทยค่ะ มีการเรียกประชุมกรณีแต่งตั้งนาย วุษนุ เครืองาม เป็นที่ปรึกษาของนายกรัฐมนตรี เพื่อที่จะยุติการคัดค้านต่าง ๆ นั่นเองค่ะ // ค่ะ กับทั้งกับพรรคการเมืองและพุ่งตรงไปที่นายกรัฐมนตรี เดิมทีนี่ ก็มีตจากความไม่พอใจ ปรับ ครม. เศรษฐา 1/1 ที่ไม่เป็นไปตามจัดตั้งรัฐบาล แต่ตอนนี้มีอีกข้อสังเกตค่ะ กับความสัมพันธ์กับขั้วอำนาจ 3 ป. ติดตามกับคุณเสาวลักษณ์ ในการบ้าน การเมืองค่ะ</w:t>
      </w:r>
    </w:p>
    <w:p>
      <w:pPr>
        <w:pStyle w:val="BodyText"/>
      </w:pPr>
      <w:r>
        <w:t xml:space="preserve">[เสียงดนตรี]</w:t>
      </w:r>
    </w:p>
    <w:p>
      <w:pPr>
        <w:pStyle w:val="BodyText"/>
      </w:pPr>
      <w:r>
        <w:t xml:space="preserve">(คุณเสาวลักษณ์) แม้ผลจะไม่กระทบกับการเมืองโดยตรงไม่นิ่งก็ต้องย้อนส่งผลกลับไปยังความเชื่อมั่น และสภาวะเศรษฐกิจที่จะเกิดขึ้นไปด้วย กับประชาชนด้วยเช่นกันค่ะ อีก 2 เดือนข้างหน้าต้องลุ้นกันว่าผลทางการเมืองจะออกมาเป็คุณหรือเป็นโทษ กับนายกเศรษฐา ทวีศิลป์ ที่ข้อให้ตีความที่เป็นที่ประจักษ์และฝ่าฝืนมาตรฐานจริยธรรมร้ายแรงหรือไม่ค่ะ ตอนนี้เป็นไปได้สูงค่ะ ว่าคำร้องขอตีสวน ความเป็นรัฐมนตรีของนายกเศรษฐา ทวีศิลป์ เปิดไต่สวน เพิ่มเติม ว่าด้วยเจตนารมณ์ของรัฐธรรมนูญมาตรา 160 ว่าด้วยคุณสมบัติของนายก รัฐมนตรีใน ครม. เพราะว่าอดีตกรรมธิการรัฐธรรมนูญปีที่ 160 และอาจารย์ชาติชาย ณ เชียงใหม่ ต้องยึดมาตรานี้ และย้ำว่าทุกอนุของมาตรานี้ ต้องชี้ทุกคุณสมบัติและนายกรัฐมนตรีว่าต้องไร้มลทิน และไม่ด่างพร้อยมัวหมอง ว่าเฉพาะความบริสุทธิ์ค่ะ โดยเฉพาะ</w:t>
      </w:r>
    </w:p>
    <w:p>
      <w:pPr>
        <w:numPr>
          <w:ilvl w:val="0"/>
          <w:numId w:val="1001"/>
        </w:numPr>
      </w:pPr>
      <w:r>
        <w:t xml:space="preserve">หมายถึงซื่อสัตย์สุจริต เป็นที่ประจัก และวงเล็บ 5 ที่จะต้องไม่มีพฤติการณ์ พฤติกรรมที่ไม่ส่งผลอย่างร้ายแรง ซึ่งจะเป็นข้อการบริหารราชการแผ่นดิน โดยอาจารย์สุพจน์ชี้แจงว่าในให้จำคุก หรือพ้นด?ษมาแล้วกี่ปี สามารถพิจารณาในข้อเท็จจริงได้ พฤติกรรมติดสินบน เป็นพฤติกรรมที่สิ้นสุดจะจัดตั้งได้ด้วย ขณะที่อาจารย์ชาติชาย อ้างอิงว่าที่จะแต่งตั้ง มีคุณสมบัติไม่ครบถ้วน ทั้งมาตราไม่ควรแต่งตั้ง แต่ถ้าพิจารณาตกหล่นไป จะย้อนกลับมาตีความที่คุณสมบัติ ที่นายกฯ เองได้ และกรณีที่นายพิชิต ชื่นบาน โดยสภาทนายความถอนใบอนุญาตทนายความ เป็นสิ่งหนึ่งที่ประจักรได้ประจักษ์ว่าประวัติการทำงานมัวหมอง</w:t>
      </w:r>
    </w:p>
    <w:p>
      <w:pPr>
        <w:numPr>
          <w:ilvl w:val="0"/>
          <w:numId w:val="1001"/>
        </w:numPr>
      </w:pPr>
      <w:r>
        <w:t xml:space="preserve">ก็จะเป็นเหตุถึง</w:t>
      </w:r>
    </w:p>
    <w:p>
      <w:pPr>
        <w:numPr>
          <w:ilvl w:val="0"/>
          <w:numId w:val="1001"/>
        </w:numPr>
      </w:pPr>
      <w:r>
        <w:t xml:space="preserve">ได้ และต้องบอกว่าจากความเห็นที่ว่านี้ กรรมาธิการรัฐธรรมนูญ ปี 2560 ยังเชื่อตรงกันค่ะว่า หลักฐานมีแล้วในเชิงข้อเท็จจริงมีและ แต่การตีความตามศาลรัฐธรรมนูญ อาจต้องเปิดไต่สวน และหมายถึงการใช้เวลายื่นแล้วก็พิจารณาชี้ขาดคำร้องของ 40 สว. ร่วม ๆ ประมาณ 2 เดือน เป็นอย่างน้อยค่ะ และล่าสุดนายกเศรษฐา เปิดเผยว่า คำชี้แจงเสร็จแล้วนะคะ รอท่านวิสนุ ตรวจดูความถูกต้อง และจะยื่นต่อศาลรัฐธรรมนูญภายในกรอบเวลาไม่เกิน 10 มิถุนายนนี้ค่ะ // เข้หมดเขตวันที่ 10 วันที่ 10 จะหมดเขต จะหมดเขต ก็เดี๋ยวจะต้องดูนะครับ ว่าจะหมดเขตเสร็จไปแล้วมีการแก้ไขอยู่ครับ เสร็จไปแล้ว แต่ว่ายังไม่ได้ Final มีการแก้ไข แต่ความเหมาะสมครับ // มีประเด็นไหนที่ให้ความสำคัญเป็นพิเศษ // ทุก ๆ ประเด็นครับ //มาถึงจุดนี้ คือ ท่านายกฯ ให้ความมั่นใจมาตลอดเวลาทำถูกต้องตามกระบวนการ // ครับ แต่ก็ต้องแล้วแต่ความพิจารณาของทางศาลรัฐธรรมนูญ ต้องให้เกียรติท่านตรงนี้ มั่นใจไม่มั่นใจ หรือว่าอะไร ก็ขอพูดด้วยทำด้วยความสุจริต // นำคำชี้แจงต้องยืนยันมีคุณสมบัติตรงกับลักษณะต้องห้าม // อยู่ในคำชี้แจง แต่ไม่ขอเวทีสื่อมวลชลอะไรเป็นอะไร นะครับ ก็ขอความพิจารณาตรงนี้ได้มีการปรึกษาอาจารย์วิสณุบ้างไหมคะ // ที่ผมโทรขอความปรึกษาครับ // นอกจากการต่อสู้คดีแล้ว แต่ตอนนี้เป็นที่รับทราบกันแล้วค่ะว่า อาจารย์ วิศนุ ก็เข้ามาช่วยงานรัฐบาลในตำแหน่งที่ปรึกษานายกฯ และช่วยนายกฯ วางแผนแนวทางการสูั้คดีของ 40 สว. เท่านั้น แต่อาจารย์วิษณุ ยังเป็นการสู่คดีอาญา มาตรา 112 ที่ท่นจะส่งฟ้องวันที่ 18 มิถุนายนนี้ด้วย และข้อสังเกตว่าอาจารย์วิษนุคืออดีตรองนายกในรัฐบาลประยุทธ์ จันทร์โอชา วันนี้หัวหน้าพรรคเพื่อไทย แพรทองธาร ชินวัตร เรียกประชุมลูกพรรค เพื่อเคลียร์ลูกคลื่นใต้น้้ำ มุ่งพยุงไว้ทั้งรัฐบาลและนายกฯ เศรษฐา ว่าปฏิกิริยาที่เกิดขึ้น เกิดจากเหตุไม่พอใจจากการปรับ ครม. เศรษฐา 1/1 และเป็นไปตามสัดส่วน ดีลไว้ทั้งโควตารัฐมนตรี และมีอาจารย์วิษณุเข้ามาร่วมงานด้วย ก็เกิดปฏอิปฏิกริยาที่ว่าเป็นการเกี่ยวพันกับ 3 ป. ซึ่งต้นต่อของพฤติกรรมของผู้ต้องขังที่อยู่ในระหว่างการพักโทษ เดินสายควบรวมเพื่อไทย มีเสียง สส. มากกว่า 141 คน จากเดินเตรียมเทคโอเวอร์ลูกพรรคของพรรคก้าวไกลเอาไว้ เวลานี้ก็รอกินร่วมลูก ๆ ไปด้วย รวม ๆ ไปถึงพรรคเล็กอีก 3-4 พรรค และตรวกับรายงานที่ว่าหลัง ป. ประวิทย์ ข้อใจ ผ่าน 40 สว. แต่ ป. ประยุทธ์ไม่เอาด้วย เพราะปิดจ๊อบการเมืองไปแล้ว แต่ที่พอจะเป็นทีมเสริมให้ได้ และชี้เป้าให้นายกฯ เศรษฐาออกมาทาบทามอาจารย์วิษณุเพื่อเป็นตัวช่วย ขึ้นอยู่กับว่าสถานการณ์อีก 2 เดือนข้างหน้า จะเป็นอย่างไรค่ะ ซึ่งระหว่างทางก็คือตัวช่วยตัวแปร ทั้งคดีของนายกฯ เศรษฐา แล้วก็คดีของนายทักษิณ ชินวัตร กับคดี 112 หลังมีการส่งฟ้องเมื่อวันที่ 18 มิถุนายนนี้นะคะ นั่นก็คือ อาจจะทำให้ท่านนายกฯ ทัมีคดีอาญาติดตัว และการขยับทางการเมืองยากไปด้วย แต่ก็ทำให้ฝา่ายตรงข้ามนั้น เคลื่อนไหว ง่ายขึ้นไปด้วย ก็เรียกว่าการเมืองที่ร้อน ๆ กันอยู่นี้ มีจุดเยือกแข็งที่ต้องลุ้น ๆ กันอยู่เหมือนกันค่คุณผู้ชม คุณวิษณุ เครืองาม ที่ปรึกษาของนายกรัฐมนตรี วันนี้เข้าร่วมกับ ครม. ที่ทำเนียบรัฐบาลเป็นนัดแรก ยอมรับว่าปัญหาบอกว่าสุขภาพนี่ ไม่ได้เป็นปัญหาในการทำช่วยได้ในระดับหนึ่งนะคะ ติดตามจากคุณอัจชรา โพธิ์ศรี รายงานสดจากทำเนียบรัฐบาล คุณอัจฉราคะ // ค่ะ คุณพรวดี คุณจีรชาตา คะ ตรงกันนะคะ กับการที่จะเอาท่านนายกฯ ช่วยงานก็ถือได้คนที่มีความรู้ความสามารถเข้ามา ทำให้รัฐบาลเกิดความมั่นใจค่ะ ในขณะที่รัฐมนตรีตอบสั้น ๆ ค่ะ ว่าวันนี้ไม่เข้าประชุมพรรคเพื่อไทย หลังมีวาระเคลียร์ใจเรื่องนี้ค่ะ หลังจากการตามกำหนดการช่วงบ่ายวันนี้จะมีการประชุมพรรคเพื่อไทย และมีวาระที่ต้องทำความเข้าใจกับ สส ที่ไม่พอใจกับการแต่งตั้งนายวิษณุ เครืองาม เป็นนายกรัฐมนตรีค่ะ แต่นักข่าวก็พยายามถามว่าจะเข้าร่วมประชุมพรรควันนี้หรือไม่ นายกฯ บอกว่าไม่เข้าค่ะ เนื่องจากมีภารกิจที่ทำในทำเนียบคณะรัฐมนตรีค่ะ ซึ่งการประชุมวันนี้เป็นนัดแรกนะคะ ที่นายวิษณุ จะเข้าร่วมด้วย ว่าส่วนตัวมีปัญหาด้านสุขภาพ แต่ไม่ได้กระทบกับการรับตำแหน่ง และก็ไม่เกิดผลเสียต่อประเทศชาติ ทั้งนี้ยังยกเหตุผลในการเข้ามาช่วยงานของรัฐบาล เพราะว่าเห็นใจนายกรัฐมนตรีในการทำงาน ทั้งนี้ก็อาจจะช่วยได้ระยะหนึ่งนะคะ ขณะเดียวกันก็ยอมรับว่าถ้ามีเสียงต่อต้านจากพรรคเพื่อไทย ก็ไม่เดือดร้อนนะคะ ถ้าต้านมาก ๆ ก็ไม่อยู่แล้วค่ะ // ก็ผมก็คิดหนักอยู่แล้วคนไม่เจียมตัว แต่ว่าเห็นใจท่านนายกฯ ก็อธิบายอะไรต่ออะไรหลายอย่างให้ฟัง ก็คิดว่ามาช่วยท่านทำสักระยะหนึ่ง ไม่น่าจะทำให้ตัวเองเกิดอันตรายอะไร แล้วก็ไม่น่าจะมีผลเสียต่อประเทศชาติด้วย มันไม่มีอะไรต้องตื่นเต้นมากหรอกครับ ในการเป็นที่ปรึกษาธรรมดา ที่ สส. นายกนี่ เขามีที่ปรึกษาทางการเมือง 5 ตพำเรียกว่าตั้งกันเองหมดแล้ว แต่ที่ปรึกษาลอย ๆ ส่วนที่ปรึกษาลอย ๆ นี่ คือที่เคยให้สัมภาษณ์ไปแล้ว ไม่ใช่ที่ปรึกษาทางการเมือง คือไม่มีประจำตำแหน่ง รถประจำตำแหน่งก็ไบริษัท บริวารตามหลังก็ไม่มี // การเข้ามาช่วยงานของนายวิษณุนะคะ มีความเห็นจากรัฐมนตรีพรรคเพื่อไทย คุณสุริยะ จึงรุ่งเรืองกิจ นะคะ รัฐมนตรีทางคมนาคม สิ่งเหลา่นี้ทำให้รัฐบาลมั่นใจที่จะเสนอเรื่องต่าง ๆ นะคะ ส่วนที่มีการวิจารณ์นะคะ ว่าท่านพลเอกประยุทธ์ จันทร์โอชา นายสุริยะก็บอกว่าตนเองก็อยู่ใน นะคะ ดังนั้น ให้คิดว่าเป็นเรื่องของการปรองดองมากกวมากกว่าค่ะ เช่นเดียวกันกับนายสมศักดิ์ กระทรวงสาธารณสุข ว่าด้วยการปรองดองนะคะ และไม่ทราบว่าการเข้ามาของนายวิษณุ อำนวจหรือไม่นะคะ รู้แค่ว่านายวิษณุเป็เคยทำร้ายใคร แต่ให้แต่ภูมิความรู้ค่ะ สำหรับวาระการประชุมนะคะ ของวันนี้ว่าด้วยการประชุมโครงการเติมเงินดิจิทัลวอเล็ต 10,000 บาท รายละเอียดวงเงินรายจ่ายเพิ่มเติม ของปี 2567 เป็นวงเงิน 222,000 ล้านบาท เงินสำหรับใช้ในโครงการค่ะ เพื่อเป็นการกำหนดประมาณการรายได้รัฐบาลสุทธิอีก 10,000 ล้านบาท และกู้เงินเพิ่ม 112,000 ล้านบาทค่ะ ซึ่งถ้าที่ประชุมเห็นชอบก็จะไปสู่ขั้นตอนการเข้าสู่การจัดทำงบประมาณ นอกจากนี้กระทรวงการคลังยังเสนอร่างเรื่องการแก้ไขกฎหมาย การเก็บภาษีมูลค่าเพิ่ม ร้อยละ 7 สำหรับสินค้าที่สั่งซื้อออนไลน์สำหรับสินค้าที่มีมูลค่าต่ำกว่า 1,500 บาท นะคะ ซึ่งหากเห็นชอบก็จะทำให้รัฐจัดเก็บภาษี VAT สินค้านำเข้า ที่สั่งซื้ออนไลน์ต่างประเทศ ได้ตั้งแต่บาทแรกเลยค่ะส่วนความคืบหน้าโครงการดิจิทับช่วยว่าการกระทรวงการคลังค่ะ บอกว่าทุกสัปดาห์นะคะ มีการหารือร่วมกับรัฐบาล ไม่ได้กำหนดหลักเกณฑ์ที่จะให้พ่อค้า แม่ค้าลงทะเบียนค่ะ เนื่องจากว่าต้องหาเงื่อนไขที่มีวิธีการที่ง่ายต่อประชาชนก่อนค่ะ</w:t>
      </w:r>
    </w:p>
    <w:p>
      <w:pPr>
        <w:pStyle w:val="FirstParagraph"/>
      </w:pPr>
      <w:r>
        <w:t xml:space="preserve">(คุณพรวดี) ขอบคุณค่ะ คุณผู้ชม เรื่องของ สว. นี่ ยังมีปัญหาเกิดขึ้นนะคะ ในหลาย ๆ พื้นที่ด้วยกัน ยกตัวอย่างที่จังหวัดค่ะ กกต. จังหวัดนี่ ก็จัดหน่วยงานเลือกตั้ง ที่กกต. ระดับอำเภอ เพื่อจัดการเลือกตั้งในวันที่ 9 มิถุนายนนี้นะคะ ซึ่งที่จังหวัดนครราชสีมานี่มีผู้สมัครมากกว่า 400 คนค่ะ มีผู้ถูกตัดสิทธิไปกว่า 20 คน ในจำนวนนี้มีผู้ที่ไปยื่นฟ้อง 25 คนคเจ้าหน้าที่ประจำหน่วยเลือกตั้งจังหวัดต่าง ๆ ในจังหวัดนครราชสีมา ทะยอยมารับอุปกรณ์ในการลงคะแนนเสียงในการเลือกสมาชิกวุฒิสภากันอย่างต่อเนื่องนะคะ ซึ่ง กกต. นครราชสีมา ก็ได้ให้เจ้าหน้าที่มารับอุปกรณ์ได้วันที่ 4-5 มิถุนายนนี้ เพื่อที่จะโหวตในวันที่ 9 มิถุนายนค่ะ ซึ่ง รภีพงษ์ ผู้อำนวยการ กกต. นครราชสีมา ก็ได้เปิดเผยนะคะ ว่าและ 7 มิถุนายนนี้ จะฝึกอบรบกรรมการประจำหน่วยเลือกตั้งนะคะ และในวันที่ 8 มิถุนายน จะเป็รนการจุดสถานที่ มีถึง 32 อำเภอด้วยกันนะคะ ก็จะใช้หออำเภอเป็นจุดลงคะแนน ยกเว้นอำเภอเมือง จังหวัดนครราชสีมา ซึ่งมีผู้สมัครเกินร้อยคน จะใช้ที่ประชุมเปรม ตินสุรานนท์นะคะ ซึ่งในขณะนี้ทุกอำเภอ ก็มีความพร้อมแล้ว ส่วนเรื่องของการประกาศคุณสมบัติของผู้สมัคร จากการเปิดรับสมัคร มีผู้ที่มาลงสมัครทั้งสิ้นนี่ 462 ค่ะ ถูกตัดสิทธิ์ไป 18 ก็หรือ 388 คน โดย 5 ใน 18 คน ไปยื่นฟ้องต่อศาลฎีกา ซึ่งศาลจังหวัดนครราชสีมา ได้และก็ปรากฏว่าถูกยกคำร้องไป 1 คน อีก 1 คน ถอนคำร้องก็เหลือ 3 คน ซึ่งก็จะใช้เวลาพิจารณาคำร้องในช่วง 4-5 มิถุนายนนี้นะคะ ถ้าศาลตัดสินว่าผู้สมัครมีคุณสมบัติ ก็จะเพิ่มชื่อกลับเข้าไปในผู้มีสิทธิ์เลือกตั้ง แต่ถ้าหนาดศาลพิจารณาเห็นว่าไม่มีน้ำหนัก ศาลพิจารณายกคำร้อง ส่วนเรื่องของการร้องเรียนยังไม่พบว่ามีการฮั้วกัน เพื่อซื้อเสียงสิทธิเลือกตั้งให้ไปช่วยเลือกกันเองค่ะ</w:t>
      </w:r>
    </w:p>
    <w:p>
      <w:pPr>
        <w:pStyle w:val="BodyText"/>
      </w:pPr>
      <w:r>
        <w:t xml:space="preserve">(คุณจีรชาตา) กองทัพอิสราเอล ยืนยันการเสียชีวิตเพิ่มอีก 4 คน คาดว่าจะเสียชีวิตไปตั้งแต่หลายเดือนก่อนแล้ว ในช่วงที่กลุ่มฮาหม</w:t>
      </w:r>
    </w:p>
    <w:p>
      <w:pPr>
        <w:pStyle w:val="BodyText"/>
      </w:pPr>
      <w:r>
        <w:t xml:space="preserve">[ภาษาต่างประเทศ] โฆษกกองทัพอิสราเอลแถลงการยืนยัน ของตัวประกันชาย 4 คน อายุ 79 80 แล้วก็ 85 ปีค่ะ คนกลุ่มนี้ถุกกลุ่มฮามัส ถูกจับเป็นตัวประกัน ตั้งแต่ปีที่แล้ว โดยระบุว่าทั้งหมดเป็นชาวอิสราเอล เป็นผู้ที่ถือสัญชาติอังกฤษร่วมด้วย 1 คน ซึ่งเมื่อหลายเดือนก่อนระหว่างที่ถูกกลุ่มฮามาสควบคุมตัว ซึ่งกองทัพอิสราเอล กำลังเปิดกองทัพต่อต้านทางตอนใต้ของกาซา โดยทางการจะตรวจสอบรายละเอียดการเสียชีวิต จากนั้นจะแจ้งให้ครอบครัวทราบเป็นกลุ่มแรก ก่อนจะแจ้งต่อสาธารณะชน ข่าวของตัวประกัน ยิ่งสร้างความไม่พอใจในหมู่ผู้ประท้วงมายิ่งขึ้น หน้าสถานเอกอัครราชทูต… เสียใจต่อเรื่องนี้ พร้อมเรียกร้องให้บรรลุข้อตกลงหยุดยิง การปล่อยตัวประกันโดยเร็ว ส่วนซานฟานซิสโในรัฐแคลิฟอร์เนีย ของสหรัฐฯ จัดการชุมนุมในอาคารของอิสราเอฃล ก่อนที่จะถูกตำรวจควบคุมตัวและปิดทางเข้าออกอาคาร และปิดถนนบริเวณใกล้เคียงค่ะ ด้านของโฆษกกระทรวงการต่างประเทศของสหรัฐฯ แถลงว่า จนกระทั่งขณะกลุ่มฮามาสยังไม่ตอบกลับ เรื่องที่ประธานาธิบดีสหรัฐฯ เสนอไป ซึ่งสหรัฐฯ มั่นใจว่าอิสราเอล จะยอมรับข้อเสนอดังกล่าว ซึ่งก้แลกกับการปล่อยตัวตัวประกันกับนักโทษชาวปาเรสไตน์ เพื่อลดความตึงเครียดสงครามด้วยค่ะ คุณผู้ชมค่ะ ชื่อของคาลเดีย เชนบอม อย่างมากนะคะ เธอสร้างประวัติศาสตร์ทันที่ เลือกตั้งประธานาธิบดีของ Mexico ไปอย่างเธอเตรียมจะก้าวเข้าสู่การเป็นผู้นำของประเทศนนะคะ คุณนิดตะวัน อะไรเป็นปัจจัยที่ทำให้แบบถล่มทลายได้แบบนี้คะ // ส่วนหนึ่งต้องจากผู้นำคนปัจจุบัน แต่นั้นไม่ใช่เหตุผลทั้งหมดนะคะ คุณผู้ชมค่ะ ประเทศเมละตินอเมริกาที่มีผู้หญิงก้าวขึ้นมาเป็นประธานาธิบดีหญิงค่ะ ได้รับชัยชนะในการเลือกตั้งเม็กซิโก ในสุดสัปดาหที่ผ่านมาค่ะ // ท้องฟ้ายามค่ำคืน ที่ถูกจุดขึกรุงเม็กซิโกซิตี้ เพื่อเฉลิมฉลองชัยชนะ วัย 61 ปีค่ะ หลังจากที่ผลนับคะแนนเบื้องต้น เชิงบอล์ม ได้รับคะแนนเสียง ทิ้งห่างคู่แข่งจากพรรคฝ่ายค้านร้อยละ 30 นะคะ ว่าที่ผู้นำหญิงคนแรกของเม็กซิโกนะคะ จะนโยบายของ อันเดรส ผู้นำคนปัจจุบันอย่างไร่รอยต่อค่ะ ซึ่งปัจจัยสำคัญหนึ่งค่ะ ที่ทำให้เธอได้รับคะแนนเสียงจากศึกเลือกตั้งครั้งนี้ไปแบบถล่มทลายค่ะ ตั้งแต่ผู้หญิงเม็กซิกันมีสิทธิลงเลือกตั้ง1953 จนถึงปัจจุบัน มีผู้หญิงลงเล่นการเมืองทั้งในระดับชาติและระดับท้องถิ่นมากขึ้นนะคะ องค์การสหประชาชาติ ชี้ว่า เม็กซิโกมีผู้นำหญิง 8 คน จากคณะรัฐมนตรีทั้งหมด 19 คนค่ะ คิดเป็นร้อยละ 42.1 เปอร์เซ็นต์นะคะ เป็นอันดับที่ 26 ของโลก ขณะที่มีนักการเมืองหญิงในรัฐสภามากเป็นอันดับ 4 ของโลก รองจาก คิวบาร์ และนิกาลากัวล์ค่ะ แบ่งเป็นผู้แทนราษฎร จากทั้งหมด 500 คนนะคะ แล้วก็วุฒิสมาชิกอีกทั้งหมด 64 คน จาก 126 คน ถือว่าเกินครึ่งหนึ่งในสภาค่ะ ส่วนการเมืองในระดับรัฐ พบว่ามีผู้การรัฐในเม็กซิโกนะคะ ที่เป็นผู้หญิงจากทั้งหมด 32 รัฐทั่วประเทศค่ะ แม้ว่าจะมีผู้หญิงจะทำงานในแวดวงการเสไม่น้อยนะคะ แต่เม็กซิโก แต่เป็นประเทศที่มีประวัติอันยาวนาน ในเรื่องผู้ชายเป็นใหญ่นะคะ ต่อผู้หญิงนะคะ ดังนั้น การก้าวขึ้นมาของว่าที่ผู้ว่าหญิงจึงไม่ใช่เรื่องง่ายค่ะ เซนบอมม์ เป็นนักฟิสเรียนจบวิศวกรรมด้านพลังงาน วงการเมืองปี 2000 ในขณะที่นักวิจัยด้านพลังงานนะคะ และเข้าเป็นส่วนหนึ่งของรัฐบาล ว่าด้วยการเปลี่ยนแปลงภูมิอากาศ ซึ่งเป็นหน่วยงานของ UN ซึ่งได้รับรางวัล Nobel สาขาเมืองปี 2007 ค่ะ ก่อนที่เธอจะกลับมาเล่นการเมืองอีกครั้ง โดยจับมือกับผู้นำปัจจุบัน ตั้งพรรคในปี 2014 และในอีก 4 ปีถัดมานะคะ เป็นผู้หญิงคนแรกที่ได้รัฐนายกเทศมนตรี กรุงเม็กซิโกซิตี้ ซึ่งเปของความสามารถของเธอนะคะ โดยตลอด 5 ปีที่อยู่ในตำแหน่ง เซนบอมม์ ฝ่าวิกฤตของแผ่นดินไหว COVID-19 และอุบัติเหตุครั้งใหญ่ค่ะ โจทย์ใหญ่ของเรื่องผู้หหนีไม่พ้นการจัดการปัญหาอาชญากรรม แล้วก็การใช้ความรุนแรงในประเทศนะคะ โดยเฉพาะความรุนแรงในผู้โดยเมื่อปี 2022 มีผู้หญิงถูกสังหารในเม็กซิโกมากกว่า 3,700 คน ในจำนวนนี้มีผู้10 คนคุณผู้ชม 1 ใน 4 ที่เกี่ยวกับเรื่องเพศนะคะ ขณะที่อีก 1,000 คน กลายเป็นผู้สูญหายในแต่ละปี ซึ่งการเก็บข้อมูลการพุ่งเป้าทำร้ายผู้หญิงนี่ ที่กอบโกโดยในช่วง 8 ปีที่ผ่านมาอัยการเปิดคดีทำร้ายผู้หญิงนี่ 1,700,000 คดี เข้าค่ายคดีพยายามฆ่าผู้หญิงไม่ถึง 1,000 คดี ส่วนที่เหลือนี่ ถูกอยู่ในกลุ่มของครอบครัซึ่งมีอัตราโทษที่ต่ำกว่าค่ะ ถ้าไม่มีอะไรผิดหลาดนะคะ ผู้นำเม็กซิโกตุลาคมนี้ หรือ 1 เดือน ก่อนที่ชาวเม็กซิกันจะไปสิทธิเลือกตั้ง ผู้นำประเทศค่ะ โของรัฐบาลชุดใหม่ ก็คือการวางสำคัญกับประเทศเพื่อนบ้านที่เป็นมหาอำนาจโลกค่ะ ซึ่งในปัจจุบันในรัฐบาลของโจ ไบเดน พึ่งพาเม็กซิโกสะกัดคลื่นผู้อพยพที่เข้าประเทศ เมื่อปีที่แล้วมีผู้อพยพหนีเข้าไปในสหรัฐฯ มากกว่า 2 ล้านคนค่ะ เกือบ 1 ใน 3 เป็นชาวเม็กนะคะ แม้ว่าที่ผู้นำหญิงนี่ จะมีทั้งความสามารถจากผู้นำคนปัจจุบันที่มีคะแนนนิยมสูงลิบค่ะ จากโจทย์ใหญ่ที่รัฐบาลเข้าไปทำ บอกได้คำเดียว่าเป็นไปด้วยงานหิน คุณพรวดี คุณจีรชาตา เต็มไปด้วยความคาดหวังจากประชาชนด้วยค่ะ คุณผู้ชมราคานำมันดีเซลที่ปรับขึ้นต่อเนื่องก็กระทบตอ่ผู้ประกอบการขนส่งสินค้า พื้นที่นะคะ แต่ว่าในภาคอีสาน เขาเตรียมจะมาที่ทำเนียบธรรมเนียบรัฐบาล ที่ขอให้ตรึงรา30 บาทต่อลิตรค่ะ ราคานำมันดีเ้ซลที่ปรับขึ้นอยเ่างต่อเนรื่32.94 บาท จะชดเพดานอยู่แล้ว ก็ส่งผลกระทบต่อราคาสินค้าในภาคอีสานที่มีทะเบียนสมาชิกมากกว่า 700 คนค่ะ ยิ่งช่วงนี้หน้าฝน เป็นฤดูเพาะปลูก งานรับจ้างน้อยอยู่แล้วด้วย นายสมคิด กลิ่นกรดกลาง นายกสมาคมราคาภาคอตอนนี้ผู้ประกอบการรถบรรทุกสินค้าภาคอีสานกำลังได้รับความเดือดร้อน จากต้นทุนที่เพิ่มขึ้นช่วงก่อนเลือกตั้ง ทางพรรคแกนนำรัฐบาลเคยหาเสียงเอาไว้ว่าจะลดราคาทั้งก๊าซหุงต้มและน้ำมันเชื้อเพลิง ตอนนี้ 7 เดือนแล้ว กลับปล่อยให้ราคาพุ่งอย่างต่อเนื่อง อย่างเมียนมาน้ำมันดีเซลอยู่ที่ 18 บาท ทำไมประเทศไทยต้องไปอ้างอิงน้ำมันกลั้นต่างประเทศ ผลิตน้ำมัน กลั่นน้ำมันได้เองในประเทศไทย นายสมคิด ระบุว่า วันที่ ขนส่งสินค้าภาคอีสาน ที่อยู่ในสหพันธ์การขนส่งแห่งประเทศไทย ร่วมกับภาคประชาชนและเกษตรกรตะวันออกเฉียงเหนือทั่วประเทศ เดินทางไปทำเนียบรัฐบาลเพื่อไปพบนายกรัฐมนตรีและผู้ที่เกี่ยวข้องและขอรับทราบแนวทางแก้ปัญหาค่ะ การแก้ปัญหาค่ะ ซึ่งปรับราคาน้ำมันดีเซลให้อยู่ที่ 30 บาทต่อลิตร เพราะในช่วงไม่มีงาน น้ำมันยิ่งปรับขึ้นราคา ผู้ประกอบยการแบกรับไม่ไหวจะให้ขึ้นค่าขนส่งก็ทำได้ยาก เพราะว่าประชาชนก็จะได้รับผลกระทบ ช่วงนี้ติดตามข่าวกีฬากับคุณสุธาสินีค่ะ</w:t>
      </w:r>
    </w:p>
    <w:p>
      <w:pPr>
        <w:pStyle w:val="BodyText"/>
      </w:pPr>
      <w:r>
        <w:t xml:space="preserve">(คุณสุธาศินี) สวัสดีค่ะคุณผู้ชม เริ่มต้นของฟุตบอลยุโรปค่ะ 15 ก็ประกาศคว้าตัวคีเลียน เอ็มบัปเป้ มาร่วมทีมอย่างเป็นทางการแล้วค่ะ ขณะที่เอหลังจากที่คีเลียน เอลบับเป ล่าสุด เอม บัลเต้ ย้ายไปเล่นกับ ด้วยสัญญา 5 ปี ด้วยเอ็มบัปเป้ วัย 25 ปี ได้รับค่าเหนื่อย 15 ล้านยูโร ซึ่งว่าด้วยการเซ็นสัญญาณมูลค่า 120 ล้านยูโร เอ็มบัปเป้ เปิดเผยด้วยโซเซียลมีเดีย ส่วนตัวนะคะ ใส่ชุดวอร์มของเรอัล มาดริดตอนเด็กแล้วก็เขียนข้อความว่า เขามีความสุขและภูมิใจที่ย้ายไปสโมสรในฝัน เข้าใจว่าเขารู้สึกตื่นเต้นแค่ไหน และรอคอยพบกับแฟนบอลของมาดริดค่ะ สำหรับ เอ็มบับเป้ ยิง44 ประตู จาก 49 นัด ทั้ง 7 สมัย โดยครั้งแรกจากโมลอกโคนะคะ แต่ยังไม่เคยคว้าแชมป์ ส่วนแฟนบอลมาดริดก็รู้สึกดีใจและตื่นเต้นนะคะ ที่ทีมคว้าตัวเอมบัปเป เข้ามาร่วมเขาจะได้เล่นกับจูสจูเนีย พร้อมทั้งเชื่อว่าเอ็มบัปเป้ จะช่วยมาดดริด หลังจากฤดูกาลนี้พลาดแชมป์ โคปา เดเลย์ ในขณะที่เชลซีแต่งตั้งมาเรสกา สัญญา 5 ปีนะคะ พร้อมมีเงื่อนไขขยายสัญยา 1 ปี กลัแยกทางกับ ปอร์เชสติโน่ และได้โควตาไปเล่นบอลที่อันดับ 6 สำหรับมาเรซกาโค้ชชาวอิตาเลียน วู่พรีเมียร์ลีก หลังจากที่ ได้แค่ปีเดียว กับแมนซิตีค่ะ ใกล้เข้ามาแล้วดูความเคลื่อนไหวของโอลิมปิกนะคะ ใกล้เข้ามาแล้วจะเกิดฉากวันที่ กรกฎาคมนะคะ ทีมชาติฝรั่งเศส ฝ่ายใต้การคุมทีมของไม่เลือกเอมบัปเป กับทีมชาติฝรั่งเศสชุดสู้ศึกโอลิมปิก2024 ภายใต้การคุมทีมของอ็องลี 25 คน ทำศึก Paris games ตัดสินใจเลือกอองรี ลากาเซตต์ อเล็กซองจากโอลิมปิก จากลากาแซตต์ค่ะ สำหรับฝรั่งเศส เจ้าภาพ และนิวซีแลนด์นะคะ โดยเอมบัปเป จะนัดแรกเจอสหรัฐอเมริกา 24 กรกฎาคมค่ะ ส่วนความเคลื่อนไหวของปารีสเกมนะคะ ผู้อำนวยการด้านสิ่งแวดล้อม Paris Games เป้า ลดปริมาณแก๊สคาร์บอน ที่โอลิมปิกที่กรุงลอนดอน ปี 2022 เทียบในปี 2016 หลังจากที่ปารีสเกมนั้น 95 เปอร์เซ็นต์โดยใช้สิ่งอำนวยความสะดวกที่มีอยู่แล้ว เป็นการก่อสร้างชั่วคราวค่ะ ซึ่งการก่อสร้างใหม่ 2 แห่งที่หลีกเลี่ยงไม่ได้ คือ หมู่บ้านนักกีฬาและสวนกีฬาทางน้ำนะคะ ซึ่งทั้ง 2 แห่งใช้ไม้ซีเมนต์ ช่วยลดการก่อสร้าง ช่วยลดก๊าสคาร์บอนไปได้ 50 เปอนอกจากนี้บางสนามยังมีการติดตั้งพลังงานหมุนเวียนจากลมและแผงโซลาเซลล์ค่ะ ขณะที่สำคัญของ Paris Games ลดมลพิษในการขนส่งนะคะ เพราะคาดว่าจะมีนักท่องเที่ยวเข้ามาในช่วงการแข่งขันโอลิมปิก ทำให้ขนส่งคาร์บอนต่ำ เช่น จักรยาน รถไฟฟ้า และระบบขนส่งสาธารณะอื่น ๆ จากอาหารนะคะ ที่จะให้วัตถุดิบ 80และเน้นไปที่อาหารจากพืชผักมากถึง 60 เปอร์เซ็นต์ค่ะ Action to day นะคะ เป็นโชคดีของทางด้าน เจประตู ดานลาส ในศึกชิงเกมไม้ฮอกกี้หลุดมือไปแล้วนะคะ แต่ไม้ฮอกกี้ก็ยังเซฟประตูแบบโชคช่วยด้วย ดิฉันลาไปก่อนนะคะ สวัสดีค่ะ</w:t>
      </w:r>
    </w:p>
    <w:p>
      <w:pPr>
        <w:pStyle w:val="BodyText"/>
      </w:pPr>
      <w:r>
        <w:t xml:space="preserve">[เสียงดนตรี]</w:t>
      </w:r>
    </w:p>
    <w:p>
      <w:pPr>
        <w:pStyle w:val="BodyText"/>
      </w:pPr>
      <w:r>
        <w:t xml:space="preserve">(คุณจีรชาตา) ขอบคุณคุณสาธาสินีค่ะ</w:t>
      </w:r>
    </w:p>
    <w:p>
      <w:pPr>
        <w:pStyle w:val="BodyText"/>
      </w:pPr>
      <w:r>
        <w:t xml:space="preserve">(คุณพรวดี) เมื่อไม่นานมานี้นะคะ มีข้อมูลจากสภาพัดที่เปิดเผยของกลุ่มคนรุ่นใหม่ ว่าเขามีทัศนคติต่อการประกอบอาชีพที่ไม่เหมือนคนรุ่นรจะประกอบอาชีพอิสระมีสูงถึง 21 ล้านคน จากแรงงานทั่วประเทศ ที่มีราว ๆ 14 ล้านคนนะคะ พอถามว่าอยากจะเป็นอะไร ส่วนใหญ่จะมองถึง Influหรือว่า Contatn อย่างมากค่ะ แต่ในทางกลับกันรายได้คนกลุ่มนี้จะสูง แต่ก้มีความไม่แน่นอนทางการเงินที่สูงค่ะ ติดตรมในจับสัญญาณเศรษฐกิจกับคุณ</w:t>
      </w:r>
    </w:p>
    <w:p>
      <w:pPr>
        <w:pStyle w:val="BodyText"/>
      </w:pPr>
      <w:r>
        <w:t xml:space="preserve">[เสียงดนตรี]// งาน Freelance เป็นงานในฝันของใครหลายคน มีอิสระในเรื่องของการทำงานนะครับ เพื่อแลกกับความไม่แน่นอนของรายได้นะครับ ดังนั้น ใครที่จะทำฟรีแลนซ์ก็ต้องให้ความสำคัยของเรื่องวางแผนในทางการเงินนะครับ วันนี้ตลาดหลักทรัพย์ของประเทศไทยนะครับ เปิดตัวโครงการงานโต เงินปัง เพื่อพัฒนาเนื้อหา จัดการเงินได้อย่างเหมาะสม ท่ามกลางความไม่แน่ของสวัสดิการครับ นายหัวหน้าสายงานพัฒนาตลาดหลักทรัพย์แห่งประเทศไทยกล่าวนะครับ ว่าการวางแผนการเงินสไตล์ฟรีแลนซ์มีอยู่ด้วยกัน 3 ขั้นตอนนะครับ ประกอบไปด้วย ค่าใช้จ่ายและการวางแผนจัดสรรค์การใช้เงินครับ การสำรองเงินสำหรับกรณีฉุกเฉิน และการสร้างหลักประกันให้กับชีวิตครับ ทั้งนี้พบว่าการทำอาชีพอิสระใน Freelandc กลุ่มอาชีพต่าง ๆ ก็มีความท้าทายทางด้านการเงิน จึงเร่งส่งเสริมความรู้ให้คนรุ่นใหม่ทางด้านการวางแผนการเงินนะครับ วางแผนประกัน และบริหารภาษี นำไปสู่การเตรียมความพร้อมรับความเปลี่ยนแปลงและควาไม่แน่นอนในอนาคตได้ครับ // แต่ในครั้งนี้ก้จะเป็นครั้งพิเศษ ที่กลุ่มที่ผู้ที่เข้าร่วมอบรมนี่เป็นผู้ที่ประกอบอาชีพอิสระ ที่เรียกว่า ทำไมต้องโฟกัสตรงนี้ กลุ่มนี้นี่คิดเป็นสัดส่วนประมาณ 50 เปอร์เซ็นต์ ของคนในแรงงานนะครับ เพราะฉะนั้น เป็นกลุ่มที่ค่อนข้างใหญ่ กลุ่มนี้นะครับ เนื่องจากเขามีไม่ได้มีอาชีพที่อยู่กับบริษัทใดบริษัทหนึ่งนี่ เพราะฉะนั้นนี่ เขาก็จะมีความเสี่ยง จะไม่มีความแน่นอน // ด้านผู้บริหาร บริาัทเกล สกอร์ จำกัด ซึ่งเป็นบริษัททำการตลาดออนไลน์ระบุว่า Contaen รุ่นใหม่นะครับ โดยปัจจุบันมี Content Creator มากถึง 9 ล้านคน คาดว่าปีนี้จะมีเม็ดเงินประมาณ 45,000 ล้านบาท นับว่าเป็นอาชีพที่มาแรง และเป็นแหล่งรายได้ที่สำคัญ และเป็นของรายได้ครับ // ความรู้ทางด้านการเงิน ภาษี บริหารหนี้ ค่อนข้างต่ำ นะคะ คือเขายอมรับออกมาเลยนะคะ ว่าพอเอามาแล้วนี่ก็จัดเก็บไม่ถูก หรือว่าหาลูกค้าไม่เป็นนะคะ คือ บางทีตั้งแต่ต้นน้ำเลย ในเรื่องของการบริหารภาษี หรือการจดบริษัท ซึ่งจะมีหลักสูตรที่ต่อเนื่องจากตลาดหลักทรัพย์ฺ ตรงนี้ก็จะเป็นความแมชต์กันนะคะว่าตรงนี้เขาต้องอัปเกรด Upskill ค่ะ // จากข้อมูลผลสำรวจ ตลาดนอกแรงงาน สถิติแห่งชาตินะคะ พบว่าในปี 2566 พบว่ามีแรงงานนอกระบบ มีจำนวนมากกว่า 220,000จากผู้มีงานทำทั้งสิ้น 40,1000,000 คน เป็นแรงงานนอกระบบ ส่วนแรงงานในระบบคิดเป็นสัดส่วน 44.7 หรือ 19 ล้าน 100ว่าภาคตะวันออกเฉียงเหนือมีสัดส่วนแรงงานนอกระบบคิดเป็นร้อยละ 76.4 ขณะที่แรงงานเศรษฐกิจนอกระบบ ภาคเกษตรกรรมนะครับ ในเรื่องส่วนปัญหาอุปสรรคที่แรงงานนอกระบบเจอมากที่สุด คือเรื่องค่าตอบแทนครับ คิดเป็น 71.6ของแรงงานทั้งหมด 21 ล้านคนครับ คุณพรวดี คุณจีรชาตาครับ กระบวนการนะครับ ของกลุ่มฟรีแลนซ์มีรายได้ไม่แน่นอนนะครับ ทำให้มีความเสี่ยงที่จะเป็นหนี้สิ้นได้ในอนาคตนะครับ จึงให้อาชีพอิสรสนใจเรื่องของการวางแผนเรื่องของการเงินมากขึ้นครับ</w:t>
      </w:r>
    </w:p>
    <w:p>
      <w:pPr>
        <w:pStyle w:val="BodyText"/>
      </w:pPr>
      <w:r>
        <w:t xml:space="preserve">(คุณพรวดี) ขอบคุณค่ะ // ตำรวจนำตัวผู้ลอบสังหารนายวิชิต กลีบจินดา หรือว่าเสี่ยต้นไปทำแผน โดยที่จะคุมตัวผากขังในวันพรุ่งนีั้นะคะ นะคะ ส่วนแม่ของเสี่ยต้นคัดค้านการประกันตัวผู้ต้องหาค่ะ นายพิชิต หรือแม่ของนายแม่ของนายพิชิต กลีบจินดา หรือว่าเสี่ยต้น ผู้ที่เป็นเจ้าของธุรกิจแผนไทย พร้อมทนายความ ไปยื่นหนังสือที่นครบาลวังทองหลาง ซึ่งเป็นที่ควบคุมตัวผู้ต้องหา 3 คน ทนายความเปิดเผยว่าแม่ของเสี่ยต้น เป็นการประตัวผู้ต้องหาเพราะเกรงว่าจะหลบหนี และไปยุ่งเกี่ยวกับพยานหลักฐานและกังวลเรื่องคดีที่มหาสารคามอาจจะมีเชื่อมโยงกัน พันตำรวจเอก เจษฎา ยามนอก สถานีตำรวจวังทองหลาง แม่หรือว่ามด ซึ่งเป็นภรรยาของนายพิชิต ยังถูกควบคุมตัวตัวอยู่ที่นี่ ส่วนผู้ต้องหาอีก 2 คน นายวิโรผู้ทำหน้าที่จัดหาอาวุธปืน และนายสุคนธทรัพย์ ผู้ดำเนินการ แยกขังที่สถานีตำรวจอีกเพื่อเป็นการแยกสอบปากคำ เพราะเกรงว่าถ้าอยู่ด้วยกัน อาจจะนัดแนะคำให่หเช้าที่ผ่านมา เจ้าหน้าที่นำนายคำรับสารภาพ ที่โรงเหล้าแสงจันทร์ ยิงบนถนนรามอินทราเรียบร้อยแล้ว ส่วนผู้ต้องหาคนอื่นคาดว่าช่วงสายจะสอบปากคำเพิ่มเติม</w:t>
      </w:r>
    </w:p>
    <w:p>
      <w:pPr>
        <w:pStyle w:val="BodyText"/>
      </w:pPr>
      <w:r>
        <w:t xml:space="preserve">(คุณพรวดี)ยังคงมีฝนตกหนักในช่วงของประเทศนะคะ ติดตามเพิ่มเติมกับคุณธ</w:t>
      </w:r>
    </w:p>
    <w:p>
      <w:pPr>
        <w:pStyle w:val="BodyText"/>
      </w:pPr>
      <w:r>
        <w:t xml:space="preserve">[เสียงดนตรี] // สวัสดีค่ะ เข้าสู่ฤดูฝนมาเกือบจะ 3 สัปดาห์แล้วนะคะ บางส่วนอาจจะเจองูหนีน้ำเข้ามาในบ้านนะคะ ให้จดจำเบอร์โทรศัพท์ของ 199 ของเจ้าหน้าที่ดับเพบลไว้นะคะ เมื่อไหร่ที่มีงูเข้าบ้านนะคะ ให้โทรแจ้ง 199 เจ้าหน้าที่ดับเพลิงนั้นจะมาช่วยจับงูให้เราค่ะ ประเทศไทยจะมีฝนตกหนักบางแห่งนะคะ โดยพื้นที่เสี่ยงอันตรายจากฝนที่ตกหนักนะคะ ส่วนมากก้จะเทไปทางตะวันตกนะคะ บริเวณภาคเหนือ ภาคกลางและภาคใต้ ในช่วงนี้ให้ระวังอันตรายจากกระแสลมที่ค่อนข้างจะแรงของมรสุมตะวันตกเฉียงใต้ที่บริเวณทะเลอันดามัน ประเทศไทย แล้วก็อ่าวไทยนะคะ ประกอบกับก็ยังมีย่อมความกดอากาศต่ำหรือว่าเมฆฝนประเทศเวียดนามตอนบน อาศัยจุดนี้นะคะ ผู้ที่อาศัยอยู่ในพื้นที่ลาดเชิงเขา พื้นที่เป็นพื้นที่ลุ่ม ต้องระวังอันตราย จากน้ำป่าไหลหลาก ที่อาจเกิดขึ้นนะคะ เพิ่มความระมัดระวังเมื่อต้องสัญจรผ่านน้ำ และคลื่นลมในทะเลนะคะ ช่วงนี้ฝั่งอันดามันและอ่าวไทยนะคะ ระยะนี้ก็ยัวงมีคลื่นลมค่อนข้างจะแรวงอยู่ โดยเฉพาะตอนบนนะคะ จะมีคลื่นสูงประมาณ 2 เมตร แต่บริเวณที่มีฝนฟ้าคะนอง ก็ขอให้ระวังชาวเรือนั้นหลีกเลี่ยงการเดินเรือในบริเวณที่มีฝนฟ้าคะนองกันไว้ด้วยค่ะ และช่วงนี้เราจะมีดูรายละเอียดของแต่ละภาคกันนะคะ สำหรับเกษตรกรในช่วง 1 สัปดาห์นี้ค่ะ ภาคเหนือมีฝนฟ้าคะนอง และในพื้นที่บางแห่ง ภาคตะวันออกเฉียงเหนือมีฝนตกหนัก 40-60 เปอร์เซ็นต์ของพื้นที่ และมีฝนตกหนักบางแห่ง ส่วนมากททางตนบนของภาคภาคกลางมีฝนฟ้าคะนอง 40-60 เปอร์เซ็นต์ของพื้นที่ มีฝนตกหนักบางแห่ง ภาคตะวันออก มีฝน 60 เปอร์เซ็นต์ของพื้นที่ และมีฝนตกหนักบางแห่ง ปิดท้ายภาคใต้จะมีฝนตกหนัก 20-40 เปอร์เซ็นต์ ของพื้นที่และจะมีฝนตกหนักบางแห่ง บางแห่ง ส่วนมากทางตอนบนของภาค และกลับมารับชมสภาพอากาศได้ใหม่ในช่วงข่าวค่ำมิติใหม่ สวัสดีค่ะ</w:t>
      </w:r>
    </w:p>
    <w:p>
      <w:pPr>
        <w:pStyle w:val="BodyText"/>
      </w:pPr>
      <w:r>
        <w:t xml:space="preserve">[เสียงดนตรี]</w:t>
      </w:r>
    </w:p>
    <w:p>
      <w:pPr>
        <w:pStyle w:val="BodyText"/>
      </w:pPr>
      <w:r>
        <w:t xml:space="preserve">(คุณจีรชาตา) ครอบครัวของเด็ก 8 ขวบที่อ้างว่าสามารถเชื่อมจิตได้ เข้าไปยื่นหนังสือ เพื่อร้องเรียนการทำหน้าที่ของเจ้าหน้าที่ พม. ที่ครอบครัวมอง่าไม่เหมาะสม ส่วนกรมอธิบดีตอนนี้เตรียมคณะกรรมการตรวจสอบข้อเท็จจริงค่ะ พ่อแม่และเด็กวัย 8 ขวบ ที่อ้างว่าเชื่อมจิตได้ พร้อมทนายความเดินทางไปที่กระทรวงการพัฒนาสังคมและความมั่นคงของมนุษย์ เพื่อยื่นหนังสือร้องเรียนการทำงานสุราษฎร์ธานี ที่ผู้ปกครองมองว่าไม่เหมาะสม มีเด็กและเยาวชน พร้อมครอบครัวเข้าคุยนานเกือบ 2 ชั่วโมง หลังคุยกับครอบครัวนี้ กรมกิจการเด็กและเยาวชนบอกว่า เป็นการร้องเรียนทำงานของเจ้าหน้าที่ พม. กรมสุราษฎร์ธานี เพื่อไปตรวจสอบที่พักเพื่อตรวจสอบควมาเป็นอยู่ของเด็ก เรื่องเดียวค่ะ หลังจากนี้กระทรวงจะตั้งกรรมการตรวจสอบข้อเท็จจริงเกี่ยวกับเรื่องนี้ พร้อมถึงฝากถึงผู้ปกครองการดูแลลูกให้เหมาะสม // คำแนะนำก็คือว่าเราฝากทางพ่อแม่ผู้ปกครองนะคะ ว่าให้คำนึงประโยชน์สูงสุดของตัวเด็ก คำนึงถึงสุขภาพของเด็กเป็นหลักค่ะทางพ่อแม่ผู้ปกครองก็รับปาก ว่าจะดูแลให้ดีที่สุด เพราะเขามีลูกคนเดียวค่ะ</w:t>
      </w:r>
    </w:p>
    <w:p>
      <w:pPr>
        <w:pStyle w:val="BodyText"/>
      </w:pPr>
      <w:r>
        <w:t xml:space="preserve">(คุณพรวดี) อธิบดีกรมกิจการเด็กและเยาวชน ออกมาจากครอบครัว ประเด็นี้ต้องรอสาลตัดสิน ไต่สวนวันที่ 17 มิถุนายน สำหรับครอบครัวของเด็ก 8 ขวบ หลังพูดคุย ก็ได้กลับทันทีค่ะ ขณะที่เมื่อคืนนี้ครอบครัวเด็กได้เดินทางไปรับทราบข้อกล่าวหาที่ สน. ทองหล่อ ในข้อหาหมิ่นประมาทด้วยการโฆษณาพิธีกรข่าว และมีรายงานบอกว่าครอบครัวปฏิเสธข้อหาทั้งหมดนี้คือจับตาสถานการณ์นะคะ และอีกสักครู่รับชมตรงประเด็น ลาคุณผู้ชม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5:30:42Z</dcterms:created>
  <dcterms:modified xsi:type="dcterms:W3CDTF">2024-06-04T05:30:42Z</dcterms:modified>
</cp:coreProperties>
</file>

<file path=docProps/custom.xml><?xml version="1.0" encoding="utf-8"?>
<Properties xmlns="http://schemas.openxmlformats.org/officeDocument/2006/custom-properties" xmlns:vt="http://schemas.openxmlformats.org/officeDocument/2006/docPropsVTypes"/>
</file>